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4774" w:rsidRDefault="00604774" w:rsidP="00DE4506">
      <w:pPr>
        <w:jc w:val="center"/>
        <w:rPr>
          <w:rFonts w:ascii="Arial Narrow" w:hAnsi="Arial Narrow"/>
          <w:b/>
          <w:bCs/>
          <w:sz w:val="22"/>
          <w:szCs w:val="22"/>
          <w:u w:val="single"/>
        </w:rPr>
      </w:pPr>
      <w:bookmarkStart w:id="0" w:name="_GoBack"/>
      <w:bookmarkEnd w:id="0"/>
      <w:r>
        <w:rPr>
          <w:rFonts w:ascii="Arial Narrow" w:hAnsi="Arial Narrow"/>
          <w:b/>
          <w:bCs/>
          <w:sz w:val="22"/>
          <w:szCs w:val="22"/>
          <w:u w:val="single"/>
        </w:rPr>
        <w:t>Opis predmetu zákazky – časť č. 1</w:t>
      </w:r>
    </w:p>
    <w:p w:rsidR="00604774" w:rsidRDefault="00604774" w:rsidP="00DE4506">
      <w:pPr>
        <w:jc w:val="center"/>
        <w:rPr>
          <w:rFonts w:ascii="Arial Narrow" w:hAnsi="Arial Narrow"/>
          <w:b/>
          <w:bCs/>
          <w:sz w:val="22"/>
          <w:szCs w:val="22"/>
          <w:u w:val="single"/>
        </w:rPr>
      </w:pPr>
    </w:p>
    <w:p w:rsidR="00796C9C" w:rsidRDefault="00796C9C" w:rsidP="00DE4506">
      <w:pPr>
        <w:jc w:val="center"/>
        <w:rPr>
          <w:rFonts w:ascii="Arial Narrow" w:hAnsi="Arial Narrow"/>
          <w:b/>
          <w:bCs/>
          <w:sz w:val="22"/>
          <w:szCs w:val="22"/>
          <w:u w:val="single"/>
        </w:rPr>
      </w:pPr>
    </w:p>
    <w:p w:rsidR="00796C9C" w:rsidRPr="00796C9C" w:rsidRDefault="004D5952" w:rsidP="00796C9C">
      <w:pPr>
        <w:jc w:val="both"/>
        <w:rPr>
          <w:rFonts w:ascii="Arial Narrow" w:hAnsi="Arial Narrow"/>
          <w:sz w:val="22"/>
          <w:szCs w:val="22"/>
        </w:rPr>
      </w:pPr>
      <w:r w:rsidRPr="004D5952">
        <w:rPr>
          <w:rFonts w:ascii="Arial Narrow" w:hAnsi="Arial Narrow"/>
          <w:sz w:val="22"/>
          <w:szCs w:val="22"/>
        </w:rPr>
        <w:t xml:space="preserve">Predmetom tejto zákazky je </w:t>
      </w:r>
      <w:r w:rsidR="00E863F9">
        <w:rPr>
          <w:rFonts w:ascii="Arial Narrow" w:hAnsi="Arial Narrow"/>
          <w:sz w:val="22"/>
          <w:szCs w:val="22"/>
        </w:rPr>
        <w:t xml:space="preserve">dodanie </w:t>
      </w:r>
      <w:r w:rsidRPr="004D5952">
        <w:rPr>
          <w:rFonts w:ascii="Arial Narrow" w:hAnsi="Arial Narrow"/>
          <w:sz w:val="22"/>
          <w:szCs w:val="22"/>
        </w:rPr>
        <w:t>originálneho spotrebného materiálu pre nové tlačiace zariadenia a tlačiace zariadenia, ktor</w:t>
      </w:r>
      <w:r w:rsidR="00796C9C">
        <w:rPr>
          <w:rFonts w:ascii="Arial Narrow" w:hAnsi="Arial Narrow"/>
          <w:sz w:val="22"/>
          <w:szCs w:val="22"/>
        </w:rPr>
        <w:t>ými disponuje verejný obstarávateľ</w:t>
      </w:r>
      <w:r w:rsidR="00B456F4">
        <w:rPr>
          <w:rFonts w:ascii="Arial Narrow" w:hAnsi="Arial Narrow"/>
          <w:sz w:val="22"/>
          <w:szCs w:val="22"/>
        </w:rPr>
        <w:t xml:space="preserve"> (ďalej ako „tovar“).</w:t>
      </w:r>
      <w:r w:rsidR="00D85297">
        <w:rPr>
          <w:rFonts w:ascii="Arial Narrow" w:hAnsi="Arial Narrow"/>
          <w:sz w:val="22"/>
          <w:szCs w:val="22"/>
        </w:rPr>
        <w:t xml:space="preserve"> Predmetom zákazky je aj </w:t>
      </w:r>
      <w:r w:rsidR="00796C9C" w:rsidRPr="00796C9C">
        <w:rPr>
          <w:rFonts w:ascii="Arial Narrow" w:hAnsi="Arial Narrow"/>
          <w:sz w:val="22"/>
          <w:szCs w:val="22"/>
        </w:rPr>
        <w:t>poskytnutie služieb súvisiacich s dodaním tovaru na miesto dodania: doprava do miesta dodania, vyloženie z dopravného prostriedku a uloženie v mieste dodania, ako aj ekologická likvidácia použitého spotrebného materiálu.</w:t>
      </w:r>
    </w:p>
    <w:p w:rsidR="00E863F9" w:rsidRDefault="00796C9C" w:rsidP="00DE4506">
      <w:p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 </w:t>
      </w:r>
    </w:p>
    <w:p w:rsidR="003C19E0" w:rsidRDefault="00796C9C" w:rsidP="00DE4506">
      <w:pPr>
        <w:jc w:val="both"/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Z</w:t>
      </w:r>
      <w:r w:rsidR="00E863F9" w:rsidRPr="004D5952">
        <w:rPr>
          <w:rFonts w:ascii="Arial Narrow" w:hAnsi="Arial Narrow"/>
          <w:color w:val="000000"/>
          <w:sz w:val="22"/>
          <w:szCs w:val="22"/>
        </w:rPr>
        <w:t xml:space="preserve">abezpečenie spotrebného materiálu </w:t>
      </w:r>
      <w:r>
        <w:rPr>
          <w:rFonts w:ascii="Arial Narrow" w:hAnsi="Arial Narrow"/>
          <w:color w:val="000000"/>
          <w:sz w:val="22"/>
          <w:szCs w:val="22"/>
        </w:rPr>
        <w:t xml:space="preserve">bude požadované pre </w:t>
      </w:r>
      <w:r w:rsidR="00E863F9" w:rsidRPr="004D5952">
        <w:rPr>
          <w:rFonts w:ascii="Arial Narrow" w:hAnsi="Arial Narrow"/>
          <w:color w:val="000000"/>
          <w:sz w:val="22"/>
          <w:szCs w:val="22"/>
        </w:rPr>
        <w:t xml:space="preserve">jednotlivé útvary a organizácie </w:t>
      </w:r>
      <w:r>
        <w:rPr>
          <w:rFonts w:ascii="Arial Narrow" w:hAnsi="Arial Narrow"/>
          <w:color w:val="000000"/>
          <w:sz w:val="22"/>
          <w:szCs w:val="22"/>
        </w:rPr>
        <w:t>verejného obstarávateľa</w:t>
      </w:r>
      <w:r w:rsidR="00E863F9">
        <w:rPr>
          <w:rFonts w:ascii="Arial Narrow" w:hAnsi="Arial Narrow"/>
          <w:color w:val="000000"/>
          <w:sz w:val="22"/>
          <w:szCs w:val="22"/>
        </w:rPr>
        <w:t xml:space="preserve"> uvedené v bode </w:t>
      </w:r>
      <w:r>
        <w:rPr>
          <w:rFonts w:ascii="Arial Narrow" w:hAnsi="Arial Narrow"/>
          <w:color w:val="000000"/>
          <w:sz w:val="22"/>
          <w:szCs w:val="22"/>
        </w:rPr>
        <w:t>2</w:t>
      </w:r>
      <w:r w:rsidR="00E863F9">
        <w:rPr>
          <w:rFonts w:ascii="Arial Narrow" w:hAnsi="Arial Narrow"/>
          <w:color w:val="000000"/>
          <w:sz w:val="22"/>
          <w:szCs w:val="22"/>
        </w:rPr>
        <w:t xml:space="preserve"> Opisu predmetu zákazky.</w:t>
      </w:r>
    </w:p>
    <w:p w:rsidR="00E863F9" w:rsidRDefault="00E863F9" w:rsidP="00E863F9">
      <w:pPr>
        <w:jc w:val="both"/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</w:rPr>
        <w:t xml:space="preserve"> </w:t>
      </w:r>
    </w:p>
    <w:p w:rsidR="009515C2" w:rsidRPr="00A56E8A" w:rsidRDefault="00E863F9" w:rsidP="009515C2">
      <w:pPr>
        <w:numPr>
          <w:ilvl w:val="0"/>
          <w:numId w:val="1"/>
        </w:numPr>
        <w:rPr>
          <w:rFonts w:ascii="Arial Narrow" w:hAnsi="Arial Narrow"/>
          <w:b/>
          <w:sz w:val="22"/>
          <w:szCs w:val="22"/>
          <w:u w:val="single"/>
        </w:rPr>
      </w:pPr>
      <w:r w:rsidRPr="00E863F9">
        <w:rPr>
          <w:rFonts w:ascii="Arial Narrow" w:hAnsi="Arial Narrow"/>
          <w:b/>
          <w:sz w:val="22"/>
          <w:szCs w:val="22"/>
          <w:u w:val="single"/>
        </w:rPr>
        <w:t>Spôsob plnenia Rámcovej dohody</w:t>
      </w:r>
    </w:p>
    <w:p w:rsidR="00A56E8A" w:rsidRDefault="00A56E8A" w:rsidP="00A56E8A">
      <w:pPr>
        <w:ind w:left="360"/>
        <w:rPr>
          <w:rFonts w:ascii="Arial Narrow" w:hAnsi="Arial Narrow"/>
          <w:b/>
          <w:sz w:val="22"/>
          <w:szCs w:val="22"/>
          <w:u w:val="single"/>
        </w:rPr>
      </w:pPr>
    </w:p>
    <w:p w:rsidR="004D5952" w:rsidRPr="009515C2" w:rsidRDefault="00E863F9" w:rsidP="00A56E8A">
      <w:pPr>
        <w:ind w:firstLine="360"/>
        <w:jc w:val="both"/>
        <w:rPr>
          <w:rFonts w:ascii="Arial Narrow" w:hAnsi="Arial Narrow"/>
          <w:b/>
          <w:sz w:val="22"/>
          <w:szCs w:val="22"/>
          <w:u w:val="single"/>
        </w:rPr>
      </w:pPr>
      <w:r w:rsidRPr="005E7493">
        <w:rPr>
          <w:rFonts w:ascii="Arial Narrow" w:hAnsi="Arial Narrow"/>
          <w:sz w:val="22"/>
          <w:szCs w:val="22"/>
        </w:rPr>
        <w:t xml:space="preserve">Dodanie tovaru </w:t>
      </w:r>
      <w:r w:rsidR="004D5952" w:rsidRPr="005E7493">
        <w:rPr>
          <w:rFonts w:ascii="Arial Narrow" w:hAnsi="Arial Narrow"/>
          <w:sz w:val="22"/>
          <w:szCs w:val="22"/>
        </w:rPr>
        <w:t xml:space="preserve">bude </w:t>
      </w:r>
      <w:r w:rsidRPr="005E7493">
        <w:rPr>
          <w:rFonts w:ascii="Arial Narrow" w:hAnsi="Arial Narrow"/>
          <w:sz w:val="22"/>
          <w:szCs w:val="22"/>
        </w:rPr>
        <w:t xml:space="preserve">realizované </w:t>
      </w:r>
      <w:r w:rsidR="004D5952" w:rsidRPr="005E7493">
        <w:rPr>
          <w:rFonts w:ascii="Arial Narrow" w:hAnsi="Arial Narrow"/>
          <w:sz w:val="22"/>
          <w:szCs w:val="22"/>
        </w:rPr>
        <w:t xml:space="preserve">priebežne počas </w:t>
      </w:r>
      <w:r w:rsidRPr="005E7493">
        <w:rPr>
          <w:rFonts w:ascii="Arial Narrow" w:hAnsi="Arial Narrow"/>
          <w:sz w:val="22"/>
          <w:szCs w:val="22"/>
        </w:rPr>
        <w:t>3 (</w:t>
      </w:r>
      <w:r w:rsidR="004D5952" w:rsidRPr="005E7493">
        <w:rPr>
          <w:rFonts w:ascii="Arial Narrow" w:hAnsi="Arial Narrow"/>
          <w:sz w:val="22"/>
          <w:szCs w:val="22"/>
        </w:rPr>
        <w:t>troch</w:t>
      </w:r>
      <w:r w:rsidRPr="005E7493">
        <w:rPr>
          <w:rFonts w:ascii="Arial Narrow" w:hAnsi="Arial Narrow"/>
          <w:sz w:val="22"/>
          <w:szCs w:val="22"/>
        </w:rPr>
        <w:t>)</w:t>
      </w:r>
      <w:r w:rsidR="004D5952" w:rsidRPr="005E7493">
        <w:rPr>
          <w:rFonts w:ascii="Arial Narrow" w:hAnsi="Arial Narrow"/>
          <w:sz w:val="22"/>
          <w:szCs w:val="22"/>
        </w:rPr>
        <w:t xml:space="preserve"> rokov</w:t>
      </w:r>
      <w:r w:rsidR="00796C9C" w:rsidRPr="005E7493">
        <w:rPr>
          <w:rFonts w:ascii="Arial Narrow" w:hAnsi="Arial Narrow"/>
          <w:sz w:val="22"/>
          <w:szCs w:val="22"/>
        </w:rPr>
        <w:t>,</w:t>
      </w:r>
      <w:r w:rsidR="004D5952" w:rsidRPr="005E7493">
        <w:rPr>
          <w:rFonts w:ascii="Arial Narrow" w:hAnsi="Arial Narrow"/>
          <w:sz w:val="22"/>
          <w:szCs w:val="22"/>
        </w:rPr>
        <w:t xml:space="preserve"> </w:t>
      </w:r>
      <w:r w:rsidRPr="005E7493">
        <w:rPr>
          <w:rFonts w:ascii="Arial Narrow" w:hAnsi="Arial Narrow"/>
          <w:sz w:val="22"/>
          <w:szCs w:val="22"/>
        </w:rPr>
        <w:t>a</w:t>
      </w:r>
      <w:r w:rsidR="00A91C68" w:rsidRPr="005E7493">
        <w:rPr>
          <w:rFonts w:ascii="Arial Narrow" w:hAnsi="Arial Narrow"/>
          <w:sz w:val="22"/>
          <w:szCs w:val="22"/>
        </w:rPr>
        <w:t> </w:t>
      </w:r>
      <w:r w:rsidRPr="005E7493">
        <w:rPr>
          <w:rFonts w:ascii="Arial Narrow" w:hAnsi="Arial Narrow"/>
          <w:sz w:val="22"/>
          <w:szCs w:val="22"/>
        </w:rPr>
        <w:t>to</w:t>
      </w:r>
      <w:r w:rsidR="00A91C68" w:rsidRPr="005E7493">
        <w:rPr>
          <w:rFonts w:ascii="Arial Narrow" w:hAnsi="Arial Narrow"/>
          <w:sz w:val="22"/>
          <w:szCs w:val="22"/>
        </w:rPr>
        <w:t xml:space="preserve"> </w:t>
      </w:r>
      <w:r w:rsidR="00A91C68" w:rsidRPr="00FA59D1">
        <w:rPr>
          <w:rFonts w:ascii="Arial Narrow" w:hAnsi="Arial Narrow"/>
          <w:sz w:val="22"/>
          <w:szCs w:val="22"/>
        </w:rPr>
        <w:t xml:space="preserve">v lehote do desiatich (10) pracovných dní do miesta dodania od doručenia objednávky, </w:t>
      </w:r>
      <w:r w:rsidRPr="005E7493">
        <w:rPr>
          <w:rFonts w:ascii="Arial Narrow" w:hAnsi="Arial Narrow"/>
          <w:sz w:val="22"/>
          <w:szCs w:val="22"/>
        </w:rPr>
        <w:t xml:space="preserve"> </w:t>
      </w:r>
      <w:r w:rsidR="004D5952" w:rsidRPr="005E7493">
        <w:rPr>
          <w:rFonts w:ascii="Arial Narrow" w:hAnsi="Arial Narrow"/>
          <w:sz w:val="22"/>
          <w:szCs w:val="22"/>
        </w:rPr>
        <w:t>Tovar sa musí fyzicky prebrať v čase od 8.00 hod do 15.00</w:t>
      </w:r>
      <w:r w:rsidR="006D660D" w:rsidRPr="005E7493">
        <w:rPr>
          <w:rFonts w:ascii="Arial Narrow" w:hAnsi="Arial Narrow"/>
          <w:sz w:val="22"/>
          <w:szCs w:val="22"/>
        </w:rPr>
        <w:t xml:space="preserve"> </w:t>
      </w:r>
      <w:r w:rsidR="004D5952" w:rsidRPr="005E7493">
        <w:rPr>
          <w:rFonts w:ascii="Arial Narrow" w:hAnsi="Arial Narrow"/>
          <w:sz w:val="22"/>
          <w:szCs w:val="22"/>
        </w:rPr>
        <w:t>hod. Množstvo bude upresňované podľa potrieb verejného obstarávateľa v objednávkach</w:t>
      </w:r>
      <w:r w:rsidR="004D5952" w:rsidRPr="00FA59D1">
        <w:rPr>
          <w:rFonts w:ascii="Arial Narrow" w:hAnsi="Arial Narrow"/>
          <w:sz w:val="22"/>
          <w:szCs w:val="22"/>
        </w:rPr>
        <w:t xml:space="preserve"> </w:t>
      </w:r>
      <w:r w:rsidR="006D660D" w:rsidRPr="005E7493">
        <w:rPr>
          <w:rFonts w:ascii="Arial Narrow" w:hAnsi="Arial Narrow"/>
          <w:sz w:val="22"/>
          <w:szCs w:val="22"/>
        </w:rPr>
        <w:t>na základe R</w:t>
      </w:r>
      <w:r w:rsidR="004D5952" w:rsidRPr="005E7493">
        <w:rPr>
          <w:rFonts w:ascii="Arial Narrow" w:hAnsi="Arial Narrow"/>
          <w:sz w:val="22"/>
          <w:szCs w:val="22"/>
        </w:rPr>
        <w:t>ámcovej dohody, ktorá bude výsledkom tohto verejného obstarávania a to počas 3 rokov, resp. do vyčerpania finančného</w:t>
      </w:r>
      <w:r w:rsidR="004D5952" w:rsidRPr="009515C2">
        <w:rPr>
          <w:rFonts w:ascii="Arial Narrow" w:hAnsi="Arial Narrow"/>
          <w:sz w:val="22"/>
          <w:szCs w:val="22"/>
        </w:rPr>
        <w:t xml:space="preserve"> limitu, podľa toho, ktorá skutočnosť </w:t>
      </w:r>
      <w:r w:rsidR="006D660D" w:rsidRPr="009515C2">
        <w:rPr>
          <w:rFonts w:ascii="Arial Narrow" w:hAnsi="Arial Narrow"/>
          <w:sz w:val="22"/>
          <w:szCs w:val="22"/>
        </w:rPr>
        <w:t>nastane skôr, podľa predmetnej R</w:t>
      </w:r>
      <w:r w:rsidR="004D5952" w:rsidRPr="009515C2">
        <w:rPr>
          <w:rFonts w:ascii="Arial Narrow" w:hAnsi="Arial Narrow"/>
          <w:sz w:val="22"/>
          <w:szCs w:val="22"/>
        </w:rPr>
        <w:t>ámcovej dohody.</w:t>
      </w:r>
    </w:p>
    <w:p w:rsidR="003C19E0" w:rsidRPr="00E863F9" w:rsidRDefault="003C19E0" w:rsidP="00767482">
      <w:pPr>
        <w:jc w:val="both"/>
        <w:rPr>
          <w:rFonts w:ascii="Arial Narrow" w:hAnsi="Arial Narrow"/>
          <w:b/>
          <w:sz w:val="22"/>
          <w:szCs w:val="22"/>
          <w:u w:val="single"/>
        </w:rPr>
      </w:pPr>
    </w:p>
    <w:p w:rsidR="003C19E0" w:rsidRPr="003C19E0" w:rsidRDefault="00E863F9" w:rsidP="003C19E0">
      <w:pPr>
        <w:numPr>
          <w:ilvl w:val="0"/>
          <w:numId w:val="1"/>
        </w:numPr>
        <w:rPr>
          <w:rFonts w:ascii="Arial Narrow" w:hAnsi="Arial Narrow"/>
          <w:sz w:val="22"/>
          <w:szCs w:val="22"/>
        </w:rPr>
      </w:pPr>
      <w:r w:rsidRPr="00767482">
        <w:rPr>
          <w:rFonts w:ascii="Arial Narrow" w:hAnsi="Arial Narrow"/>
          <w:b/>
          <w:sz w:val="22"/>
          <w:szCs w:val="22"/>
          <w:u w:val="single"/>
        </w:rPr>
        <w:t xml:space="preserve">Miesta dodania tovaru: </w:t>
      </w:r>
    </w:p>
    <w:p w:rsidR="0099181D" w:rsidRPr="0099181D" w:rsidRDefault="0099181D" w:rsidP="0099181D">
      <w:pPr>
        <w:pStyle w:val="Odsekzoznamu"/>
        <w:numPr>
          <w:ilvl w:val="0"/>
          <w:numId w:val="5"/>
        </w:numPr>
        <w:jc w:val="both"/>
        <w:rPr>
          <w:rFonts w:ascii="Arial Narrow" w:hAnsi="Arial Narrow"/>
          <w:color w:val="000000"/>
        </w:rPr>
      </w:pPr>
      <w:r w:rsidRPr="0099181D">
        <w:rPr>
          <w:rFonts w:ascii="Arial Narrow" w:hAnsi="Arial Narrow"/>
          <w:b/>
          <w:color w:val="000000"/>
        </w:rPr>
        <w:t>Úrad MV SR</w:t>
      </w:r>
      <w:r w:rsidRPr="0099181D">
        <w:rPr>
          <w:rFonts w:ascii="Arial Narrow" w:hAnsi="Arial Narrow"/>
          <w:color w:val="000000"/>
        </w:rPr>
        <w:t xml:space="preserve">, Sklad na Račianskej 45, zo strany </w:t>
      </w:r>
      <w:proofErr w:type="spellStart"/>
      <w:r w:rsidRPr="0099181D">
        <w:rPr>
          <w:rFonts w:ascii="Arial Narrow" w:hAnsi="Arial Narrow"/>
          <w:color w:val="000000"/>
        </w:rPr>
        <w:t>L</w:t>
      </w:r>
      <w:r>
        <w:rPr>
          <w:rFonts w:ascii="Arial Narrow" w:hAnsi="Arial Narrow"/>
          <w:color w:val="000000"/>
        </w:rPr>
        <w:t>egerského</w:t>
      </w:r>
      <w:proofErr w:type="spellEnd"/>
      <w:r>
        <w:rPr>
          <w:rFonts w:ascii="Arial Narrow" w:hAnsi="Arial Narrow"/>
          <w:color w:val="000000"/>
        </w:rPr>
        <w:t xml:space="preserve"> 1, 832 56 Bratislava</w:t>
      </w:r>
    </w:p>
    <w:p w:rsidR="0099181D" w:rsidRPr="0099181D" w:rsidRDefault="0099181D" w:rsidP="0099181D">
      <w:pPr>
        <w:pStyle w:val="Odsekzoznamu"/>
        <w:numPr>
          <w:ilvl w:val="0"/>
          <w:numId w:val="5"/>
        </w:numPr>
        <w:jc w:val="both"/>
        <w:rPr>
          <w:rFonts w:ascii="Arial Narrow" w:hAnsi="Arial Narrow"/>
          <w:color w:val="000000"/>
        </w:rPr>
      </w:pPr>
      <w:r w:rsidRPr="0099181D">
        <w:rPr>
          <w:rFonts w:ascii="Arial Narrow" w:hAnsi="Arial Narrow"/>
          <w:b/>
          <w:color w:val="000000"/>
        </w:rPr>
        <w:t>Úrad MV SR</w:t>
      </w:r>
      <w:r w:rsidRPr="0099181D">
        <w:rPr>
          <w:rFonts w:ascii="Arial Narrow" w:hAnsi="Arial Narrow"/>
          <w:color w:val="000000"/>
        </w:rPr>
        <w:t xml:space="preserve">, Sklad na </w:t>
      </w:r>
      <w:r>
        <w:rPr>
          <w:rFonts w:ascii="Arial Narrow" w:hAnsi="Arial Narrow"/>
          <w:color w:val="000000"/>
        </w:rPr>
        <w:t>Košickej 47, 812 72 Bratislava</w:t>
      </w:r>
    </w:p>
    <w:p w:rsidR="0099181D" w:rsidRPr="0099181D" w:rsidRDefault="0099181D" w:rsidP="0099181D">
      <w:pPr>
        <w:pStyle w:val="Odsekzoznamu"/>
        <w:numPr>
          <w:ilvl w:val="0"/>
          <w:numId w:val="2"/>
        </w:numPr>
        <w:jc w:val="both"/>
        <w:rPr>
          <w:rFonts w:ascii="Arial Narrow" w:hAnsi="Arial Narrow"/>
          <w:color w:val="000000"/>
        </w:rPr>
      </w:pPr>
      <w:r w:rsidRPr="0099181D">
        <w:rPr>
          <w:rFonts w:ascii="Arial Narrow" w:hAnsi="Arial Narrow"/>
          <w:b/>
          <w:color w:val="000000"/>
        </w:rPr>
        <w:t>Centrum podpory Bratislava</w:t>
      </w:r>
      <w:r w:rsidR="00D33CF4">
        <w:rPr>
          <w:rFonts w:ascii="Arial Narrow" w:hAnsi="Arial Narrow"/>
          <w:color w:val="000000"/>
        </w:rPr>
        <w:t xml:space="preserve">, </w:t>
      </w:r>
      <w:r w:rsidRPr="0099181D">
        <w:rPr>
          <w:rFonts w:ascii="Arial Narrow" w:hAnsi="Arial Narrow"/>
          <w:color w:val="000000"/>
        </w:rPr>
        <w:t xml:space="preserve">Sklad na Račianskej 45, zo strany </w:t>
      </w:r>
      <w:proofErr w:type="spellStart"/>
      <w:r w:rsidRPr="0099181D">
        <w:rPr>
          <w:rFonts w:ascii="Arial Narrow" w:hAnsi="Arial Narrow"/>
          <w:color w:val="000000"/>
        </w:rPr>
        <w:t>L</w:t>
      </w:r>
      <w:r w:rsidR="00D33CF4">
        <w:rPr>
          <w:rFonts w:ascii="Arial Narrow" w:hAnsi="Arial Narrow"/>
          <w:color w:val="000000"/>
        </w:rPr>
        <w:t>egerského</w:t>
      </w:r>
      <w:proofErr w:type="spellEnd"/>
      <w:r w:rsidR="00D33CF4">
        <w:rPr>
          <w:rFonts w:ascii="Arial Narrow" w:hAnsi="Arial Narrow"/>
          <w:color w:val="000000"/>
        </w:rPr>
        <w:t xml:space="preserve"> 1, 832 56 Bratislava</w:t>
      </w:r>
    </w:p>
    <w:p w:rsidR="003C19E0" w:rsidRPr="006B3B85" w:rsidRDefault="003C19E0" w:rsidP="003C19E0">
      <w:pPr>
        <w:pStyle w:val="Odsekzoznamu"/>
        <w:numPr>
          <w:ilvl w:val="0"/>
          <w:numId w:val="2"/>
        </w:numPr>
        <w:spacing w:before="120" w:after="120"/>
        <w:jc w:val="both"/>
        <w:rPr>
          <w:rFonts w:ascii="Arial Narrow" w:hAnsi="Arial Narrow"/>
          <w:b/>
          <w:bCs/>
          <w:smallCaps/>
        </w:rPr>
      </w:pPr>
      <w:r w:rsidRPr="00432DB5">
        <w:rPr>
          <w:rFonts w:ascii="Arial Narrow" w:hAnsi="Arial Narrow"/>
          <w:b/>
        </w:rPr>
        <w:t>Centrum podpory Trnava</w:t>
      </w:r>
      <w:r w:rsidRPr="006B3B85">
        <w:rPr>
          <w:rFonts w:ascii="Arial Narrow" w:hAnsi="Arial Narrow"/>
        </w:rPr>
        <w:t>, Kollárova 31, 917 02 Trnava</w:t>
      </w:r>
    </w:p>
    <w:p w:rsidR="00796C9C" w:rsidRPr="00B456F4" w:rsidRDefault="00796C9C" w:rsidP="009515C2">
      <w:pPr>
        <w:pStyle w:val="Odsekzoznamu"/>
        <w:numPr>
          <w:ilvl w:val="0"/>
          <w:numId w:val="1"/>
        </w:numPr>
        <w:rPr>
          <w:rFonts w:ascii="Arial Narrow" w:hAnsi="Arial Narrow"/>
          <w:b/>
          <w:u w:val="single"/>
        </w:rPr>
      </w:pPr>
      <w:r w:rsidRPr="009515C2">
        <w:rPr>
          <w:rFonts w:ascii="Arial Narrow" w:hAnsi="Arial Narrow"/>
          <w:b/>
          <w:bCs/>
          <w:u w:val="single"/>
        </w:rPr>
        <w:t xml:space="preserve">Tovar musí spĺňať min. túto špecifikáciu: </w:t>
      </w:r>
    </w:p>
    <w:p w:rsidR="00796C9C" w:rsidRPr="009515C2" w:rsidRDefault="00796C9C" w:rsidP="009515C2">
      <w:pPr>
        <w:pStyle w:val="Odsekzoznamu"/>
        <w:numPr>
          <w:ilvl w:val="1"/>
          <w:numId w:val="1"/>
        </w:numPr>
        <w:jc w:val="both"/>
        <w:rPr>
          <w:rFonts w:ascii="Arial Narrow" w:hAnsi="Arial Narrow"/>
        </w:rPr>
      </w:pPr>
      <w:r w:rsidRPr="009515C2">
        <w:rPr>
          <w:rFonts w:ascii="Arial Narrow" w:hAnsi="Arial Narrow"/>
        </w:rPr>
        <w:t>Verejný obstarávateľ si vyhradzuje právo prevziať iba tovar funkčný, bez zjavných vád, dodaný v kompletnom stave a v požadovanom množstve. V opačnom prípade si vyhradzuje právo nepodpísať dodací list, neprebrať dodaný tovar a nezaplatiť cenu za neprebraný tovar.</w:t>
      </w:r>
    </w:p>
    <w:p w:rsidR="00796C9C" w:rsidRPr="009515C2" w:rsidRDefault="00796C9C" w:rsidP="009515C2">
      <w:pPr>
        <w:pStyle w:val="Odsekzoznamu"/>
        <w:numPr>
          <w:ilvl w:val="1"/>
          <w:numId w:val="1"/>
        </w:numPr>
        <w:jc w:val="both"/>
        <w:rPr>
          <w:rFonts w:ascii="Arial Narrow" w:hAnsi="Arial Narrow"/>
        </w:rPr>
      </w:pPr>
      <w:r w:rsidRPr="009515C2">
        <w:rPr>
          <w:rFonts w:ascii="Arial Narrow" w:hAnsi="Arial Narrow" w:cs="Times New Roman"/>
          <w:lang w:eastAsia="sk-SK"/>
        </w:rPr>
        <w:t xml:space="preserve">Predávajúci zabezpečí aj súvisiace služby spojené s dodaním tovaru na miesto dodania, s vyložením v mieste jeho umiestnenia, s odberom a ekologickou likvidáciou použitého spotrebného materiálu. </w:t>
      </w:r>
    </w:p>
    <w:p w:rsidR="00796C9C" w:rsidRPr="009515C2" w:rsidRDefault="00796C9C" w:rsidP="009515C2">
      <w:pPr>
        <w:pStyle w:val="Odsekzoznamu"/>
        <w:numPr>
          <w:ilvl w:val="1"/>
          <w:numId w:val="1"/>
        </w:numPr>
        <w:jc w:val="both"/>
        <w:rPr>
          <w:rFonts w:ascii="Arial Narrow" w:hAnsi="Arial Narrow"/>
        </w:rPr>
      </w:pPr>
      <w:r w:rsidRPr="009515C2">
        <w:rPr>
          <w:rFonts w:ascii="Arial Narrow" w:hAnsi="Arial Narrow" w:cs="Times New Roman"/>
          <w:lang w:eastAsia="sk-SK"/>
        </w:rPr>
        <w:t>Verejný obstarávateľ má právo v prípade pochybností ,si vyžiadať vzorku ktorejkoľvek časti zákazky na otestovanie, čo je dodávateľ povinný poskytnúť do 5 pracovných dní.</w:t>
      </w:r>
    </w:p>
    <w:p w:rsidR="00796C9C" w:rsidRPr="00796C9C" w:rsidRDefault="00796C9C" w:rsidP="009515C2">
      <w:pPr>
        <w:pStyle w:val="Odsekzoznamu"/>
        <w:numPr>
          <w:ilvl w:val="1"/>
          <w:numId w:val="1"/>
        </w:numPr>
        <w:jc w:val="both"/>
        <w:rPr>
          <w:rFonts w:ascii="Arial Narrow" w:hAnsi="Arial Narrow"/>
        </w:rPr>
      </w:pPr>
      <w:r w:rsidRPr="009515C2">
        <w:rPr>
          <w:rFonts w:ascii="Arial Narrow" w:hAnsi="Arial Narrow" w:cs="Times New Roman"/>
          <w:lang w:eastAsia="sk-SK"/>
        </w:rPr>
        <w:t>Ak má verejný obstarávateľ odôvodnenú pochybnosť o tom, že dodaná vzorka nezodpovedá požadovanej špecifikácií, dodávateľ zabezpečí preukázanie zhody s ponúkanou špecifikáciou, obvyklým spôsobom, treťou nezávislou odbornou stranou, ktorá má oprávnenie takúto zhodu preukázať, do troch (3) pracovných dní od doručenia žiadosti o preukázanie zhody tovaru. Originalitu môže potvrdiť aj výrobca príslušných periférnych zariadení, alebo jeho zástupca pre Slovenskú republiku.</w:t>
      </w:r>
    </w:p>
    <w:p w:rsidR="00796C9C" w:rsidRPr="00796C9C" w:rsidRDefault="00796C9C" w:rsidP="009515C2">
      <w:pPr>
        <w:pStyle w:val="Odsekzoznamu"/>
        <w:ind w:left="600"/>
        <w:jc w:val="both"/>
        <w:rPr>
          <w:rFonts w:ascii="Arial Narrow" w:hAnsi="Arial Narrow"/>
        </w:rPr>
      </w:pPr>
    </w:p>
    <w:p w:rsidR="00B456F4" w:rsidRPr="009515C2" w:rsidRDefault="00B456F4" w:rsidP="009515C2">
      <w:pPr>
        <w:pStyle w:val="Odsekzoznamu"/>
        <w:numPr>
          <w:ilvl w:val="0"/>
          <w:numId w:val="1"/>
        </w:numPr>
        <w:jc w:val="both"/>
        <w:rPr>
          <w:rFonts w:ascii="Arial Narrow" w:hAnsi="Arial Narrow"/>
        </w:rPr>
      </w:pPr>
      <w:r w:rsidRPr="009515C2">
        <w:rPr>
          <w:rFonts w:ascii="Arial Narrow" w:hAnsi="Arial Narrow"/>
          <w:bCs/>
        </w:rPr>
        <w:t xml:space="preserve">Ďalej musí tovar spĺňať túto </w:t>
      </w:r>
      <w:r w:rsidR="00796C9C" w:rsidRPr="009515C2">
        <w:rPr>
          <w:rFonts w:ascii="Arial Narrow" w:hAnsi="Arial Narrow"/>
          <w:bCs/>
        </w:rPr>
        <w:t>špecifikáciu:</w:t>
      </w:r>
    </w:p>
    <w:p w:rsidR="00B456F4" w:rsidRPr="009515C2" w:rsidRDefault="00B456F4" w:rsidP="009515C2">
      <w:pPr>
        <w:pStyle w:val="Odsekzoznamu"/>
        <w:rPr>
          <w:rFonts w:ascii="Arial Narrow" w:hAnsi="Arial Narrow"/>
        </w:rPr>
      </w:pPr>
    </w:p>
    <w:p w:rsidR="00B456F4" w:rsidRDefault="00796C9C" w:rsidP="009515C2">
      <w:pPr>
        <w:pStyle w:val="Odsekzoznamu"/>
        <w:numPr>
          <w:ilvl w:val="1"/>
          <w:numId w:val="1"/>
        </w:numPr>
        <w:jc w:val="both"/>
        <w:rPr>
          <w:rFonts w:ascii="Arial Narrow" w:hAnsi="Arial Narrow"/>
        </w:rPr>
      </w:pPr>
      <w:r w:rsidRPr="009515C2">
        <w:rPr>
          <w:rFonts w:ascii="Arial Narrow" w:hAnsi="Arial Narrow"/>
        </w:rPr>
        <w:t>musí byť zabalený v originálnych obaloch od výrobcov zariadení požadovaných značiek, spĺňajúci všetky znaky originálneho balenia daného výrobcu.</w:t>
      </w:r>
    </w:p>
    <w:p w:rsidR="00796C9C" w:rsidRDefault="00796C9C" w:rsidP="009515C2">
      <w:pPr>
        <w:pStyle w:val="Odsekzoznamu"/>
        <w:numPr>
          <w:ilvl w:val="1"/>
          <w:numId w:val="1"/>
        </w:numPr>
        <w:jc w:val="both"/>
        <w:rPr>
          <w:rFonts w:ascii="Arial Narrow" w:hAnsi="Arial Narrow"/>
        </w:rPr>
      </w:pPr>
      <w:r w:rsidRPr="009515C2">
        <w:rPr>
          <w:rFonts w:ascii="Arial Narrow" w:hAnsi="Arial Narrow"/>
        </w:rPr>
        <w:t>musí byť nový originál, vyrobený priamo výrobcom originálnych periférnych zariadení príslušnej značky, v originálnych baleniach, neporušený, nepoškodený, doporučený a schválený výrobcami príslušných zariadení.</w:t>
      </w:r>
    </w:p>
    <w:p w:rsidR="00B456F4" w:rsidRDefault="00796C9C" w:rsidP="009515C2">
      <w:pPr>
        <w:pStyle w:val="Odsekzoznamu"/>
        <w:numPr>
          <w:ilvl w:val="1"/>
          <w:numId w:val="1"/>
        </w:numPr>
        <w:jc w:val="both"/>
        <w:rPr>
          <w:rFonts w:ascii="Arial Narrow" w:hAnsi="Arial Narrow"/>
        </w:rPr>
      </w:pPr>
      <w:r w:rsidRPr="009515C2">
        <w:rPr>
          <w:rFonts w:ascii="Arial Narrow" w:hAnsi="Arial Narrow"/>
        </w:rPr>
        <w:t>musí byť originálny, nesmie byť recyklovaný, repasovaný, renovovaný, vyrobený z už použitých tonerov a dielov a nesmie byť v ňom doplnený náhradný prachový toner, atrament alebo optický valec.</w:t>
      </w:r>
    </w:p>
    <w:p w:rsidR="00B456F4" w:rsidRDefault="00796C9C" w:rsidP="009515C2">
      <w:pPr>
        <w:pStyle w:val="Odsekzoznamu"/>
        <w:numPr>
          <w:ilvl w:val="1"/>
          <w:numId w:val="1"/>
        </w:numPr>
        <w:jc w:val="both"/>
        <w:rPr>
          <w:rFonts w:ascii="Arial Narrow" w:hAnsi="Arial Narrow"/>
        </w:rPr>
      </w:pPr>
      <w:r w:rsidRPr="009515C2">
        <w:rPr>
          <w:rFonts w:ascii="Arial Narrow" w:hAnsi="Arial Narrow"/>
        </w:rPr>
        <w:t xml:space="preserve">Tonery a atramentové </w:t>
      </w:r>
      <w:proofErr w:type="spellStart"/>
      <w:r w:rsidRPr="009515C2">
        <w:rPr>
          <w:rFonts w:ascii="Arial Narrow" w:hAnsi="Arial Narrow"/>
        </w:rPr>
        <w:t>cartridge</w:t>
      </w:r>
      <w:proofErr w:type="spellEnd"/>
      <w:r w:rsidRPr="009515C2">
        <w:rPr>
          <w:rFonts w:ascii="Arial Narrow" w:hAnsi="Arial Narrow"/>
        </w:rPr>
        <w:t xml:space="preserve"> nesmú byť vyrábané s použitím pôvodných plastových obalov/ puzdier originálnych tonerov a ani iných ako originálnych častí.</w:t>
      </w:r>
    </w:p>
    <w:p w:rsidR="00B456F4" w:rsidRDefault="00796C9C" w:rsidP="009515C2">
      <w:pPr>
        <w:pStyle w:val="Odsekzoznamu"/>
        <w:numPr>
          <w:ilvl w:val="1"/>
          <w:numId w:val="1"/>
        </w:numPr>
        <w:jc w:val="both"/>
        <w:rPr>
          <w:rFonts w:ascii="Arial Narrow" w:hAnsi="Arial Narrow"/>
        </w:rPr>
      </w:pPr>
      <w:r w:rsidRPr="009515C2">
        <w:rPr>
          <w:rFonts w:ascii="Arial Narrow" w:hAnsi="Arial Narrow"/>
        </w:rPr>
        <w:t xml:space="preserve">musí byť vyrábaný výrobcami príslušných značiek zariadení, periférií tak, aby spĺňal požiadavky na garantované záruky v zmysle platných záručných podmienok výrobcov zariadení typu </w:t>
      </w:r>
      <w:r w:rsidR="00B456F4" w:rsidRPr="009515C2">
        <w:rPr>
          <w:rFonts w:ascii="Arial Narrow" w:hAnsi="Arial Narrow"/>
        </w:rPr>
        <w:t xml:space="preserve">Hewlett Packard </w:t>
      </w:r>
      <w:r w:rsidRPr="009515C2">
        <w:rPr>
          <w:rFonts w:ascii="Arial Narrow" w:hAnsi="Arial Narrow"/>
        </w:rPr>
        <w:t>podľa výrobcov typu zariadení uvedených nižšie v</w:t>
      </w:r>
      <w:r w:rsidR="00B456F4" w:rsidRPr="009515C2">
        <w:rPr>
          <w:rFonts w:ascii="Arial Narrow" w:hAnsi="Arial Narrow"/>
        </w:rPr>
        <w:t> tomto dokumente,</w:t>
      </w:r>
    </w:p>
    <w:p w:rsidR="00B456F4" w:rsidRDefault="00796C9C" w:rsidP="009515C2">
      <w:pPr>
        <w:pStyle w:val="Odsekzoznamu"/>
        <w:numPr>
          <w:ilvl w:val="1"/>
          <w:numId w:val="1"/>
        </w:numPr>
        <w:jc w:val="both"/>
        <w:rPr>
          <w:rFonts w:ascii="Arial Narrow" w:hAnsi="Arial Narrow"/>
        </w:rPr>
      </w:pPr>
      <w:r w:rsidRPr="009515C2">
        <w:rPr>
          <w:rFonts w:ascii="Arial Narrow" w:hAnsi="Arial Narrow"/>
        </w:rPr>
        <w:lastRenderedPageBreak/>
        <w:t xml:space="preserve">musí mať ochranné známky výrobcu príslušných značiek (hologramy), ak ich výrobca zariadení príslušnej značky na náplň aplikuje. Hologramy pre tonery a atramentové </w:t>
      </w:r>
      <w:proofErr w:type="spellStart"/>
      <w:r w:rsidRPr="009515C2">
        <w:rPr>
          <w:rFonts w:ascii="Arial Narrow" w:hAnsi="Arial Narrow"/>
        </w:rPr>
        <w:t>cartridge</w:t>
      </w:r>
      <w:proofErr w:type="spellEnd"/>
      <w:r w:rsidRPr="009515C2">
        <w:rPr>
          <w:rFonts w:ascii="Arial Narrow" w:hAnsi="Arial Narrow"/>
        </w:rPr>
        <w:t xml:space="preserve"> HP musia byť overiteľné cez mobilnú aplikáciu, ktorá potvrdí originalitu dodávaného spotrebného materiálu.</w:t>
      </w:r>
    </w:p>
    <w:p w:rsidR="00796C9C" w:rsidRPr="009515C2" w:rsidRDefault="00796C9C" w:rsidP="009515C2">
      <w:pPr>
        <w:pStyle w:val="Odsekzoznamu"/>
        <w:numPr>
          <w:ilvl w:val="1"/>
          <w:numId w:val="1"/>
        </w:numPr>
        <w:jc w:val="both"/>
        <w:rPr>
          <w:rFonts w:ascii="Arial Narrow" w:hAnsi="Arial Narrow"/>
        </w:rPr>
      </w:pPr>
      <w:r w:rsidRPr="009515C2">
        <w:rPr>
          <w:rFonts w:ascii="Arial Narrow" w:hAnsi="Arial Narrow"/>
        </w:rPr>
        <w:t xml:space="preserve">Súčasťou každej dodávky je overiteľný dôkaz vydaný výrobcom zariadenia, do ktorého je spotrebný materiál dodávaný, o jeho originalite - spravidla fotografie spotrebného materiálu a opis technickej špecifikácie (technický list) na dátovom nosiči. Z technického listu musí byť preukázateľný najmä minimálny požadovaný  počet vytlačených strán a ďalej fotografia balenia v akom bude daná náplň dodávaná a označenie tlačiarní na spoluprácu s ktorými je navrhnutá. </w:t>
      </w:r>
    </w:p>
    <w:p w:rsidR="00796C9C" w:rsidRDefault="00796C9C" w:rsidP="00896CC7">
      <w:pPr>
        <w:rPr>
          <w:rFonts w:ascii="Arial Narrow" w:hAnsi="Arial Narrow"/>
          <w:b/>
          <w:sz w:val="22"/>
          <w:szCs w:val="22"/>
          <w:u w:val="single"/>
        </w:rPr>
      </w:pPr>
    </w:p>
    <w:p w:rsidR="00E863F9" w:rsidRDefault="00B456F4" w:rsidP="00E863F9">
      <w:pPr>
        <w:numPr>
          <w:ilvl w:val="0"/>
          <w:numId w:val="1"/>
        </w:numPr>
        <w:rPr>
          <w:rFonts w:ascii="Arial Narrow" w:hAnsi="Arial Narrow"/>
          <w:b/>
          <w:sz w:val="22"/>
          <w:szCs w:val="22"/>
          <w:u w:val="single"/>
        </w:rPr>
      </w:pPr>
      <w:r>
        <w:rPr>
          <w:rFonts w:ascii="Arial Narrow" w:hAnsi="Arial Narrow"/>
          <w:b/>
          <w:sz w:val="22"/>
          <w:szCs w:val="22"/>
          <w:u w:val="single"/>
        </w:rPr>
        <w:t>Technická špecifikácia a p</w:t>
      </w:r>
      <w:r w:rsidR="00E863F9" w:rsidRPr="00767482">
        <w:rPr>
          <w:rFonts w:ascii="Arial Narrow" w:hAnsi="Arial Narrow"/>
          <w:b/>
          <w:sz w:val="22"/>
          <w:szCs w:val="22"/>
          <w:u w:val="single"/>
        </w:rPr>
        <w:t xml:space="preserve">redpokladané množstvo </w:t>
      </w:r>
      <w:r w:rsidR="00767482">
        <w:rPr>
          <w:rFonts w:ascii="Arial Narrow" w:hAnsi="Arial Narrow"/>
          <w:b/>
          <w:sz w:val="22"/>
          <w:szCs w:val="22"/>
          <w:u w:val="single"/>
        </w:rPr>
        <w:t>počas platnosti Rámcovej dohody</w:t>
      </w:r>
    </w:p>
    <w:p w:rsidR="003C19E0" w:rsidRPr="00767482" w:rsidRDefault="003C19E0" w:rsidP="00A41A82">
      <w:pPr>
        <w:rPr>
          <w:rFonts w:ascii="Arial Narrow" w:hAnsi="Arial Narrow"/>
          <w:b/>
          <w:sz w:val="22"/>
          <w:szCs w:val="22"/>
          <w:u w:val="single"/>
        </w:rPr>
      </w:pPr>
    </w:p>
    <w:tbl>
      <w:tblPr>
        <w:tblW w:w="9360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8"/>
        <w:gridCol w:w="1558"/>
        <w:gridCol w:w="1730"/>
        <w:gridCol w:w="851"/>
        <w:gridCol w:w="1134"/>
        <w:gridCol w:w="2545"/>
        <w:gridCol w:w="974"/>
      </w:tblGrid>
      <w:tr w:rsidR="00E863F9" w:rsidRPr="00767482" w:rsidTr="006B3B85">
        <w:trPr>
          <w:trHeight w:val="941"/>
          <w:tblHeader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E863F9" w:rsidRPr="003C19E0" w:rsidRDefault="00E863F9" w:rsidP="003C19E0">
            <w:pPr>
              <w:jc w:val="center"/>
              <w:rPr>
                <w:rFonts w:ascii="Arial Narrow" w:hAnsi="Arial Narrow"/>
                <w:b/>
                <w:color w:val="000000"/>
                <w:sz w:val="22"/>
                <w:szCs w:val="22"/>
              </w:rPr>
            </w:pPr>
            <w:proofErr w:type="spellStart"/>
            <w:r w:rsidRPr="003C19E0">
              <w:rPr>
                <w:rFonts w:ascii="Arial Narrow" w:hAnsi="Arial Narrow"/>
                <w:b/>
                <w:color w:val="000000"/>
                <w:sz w:val="22"/>
                <w:szCs w:val="22"/>
              </w:rPr>
              <w:t>P.č</w:t>
            </w:r>
            <w:proofErr w:type="spellEnd"/>
            <w:r w:rsidRPr="003C19E0">
              <w:rPr>
                <w:rFonts w:ascii="Arial Narrow" w:hAnsi="Arial Narrow"/>
                <w:b/>
                <w:color w:val="000000"/>
                <w:sz w:val="22"/>
                <w:szCs w:val="22"/>
              </w:rPr>
              <w:t>.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E863F9" w:rsidRPr="003C19E0" w:rsidRDefault="003C19E0" w:rsidP="003C19E0">
            <w:pPr>
              <w:jc w:val="center"/>
              <w:rPr>
                <w:rFonts w:ascii="Arial Narrow" w:hAnsi="Arial Narrow"/>
                <w:b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color w:val="000000"/>
                <w:sz w:val="22"/>
                <w:szCs w:val="22"/>
              </w:rPr>
              <w:t>Druh spotrebného materiálu</w:t>
            </w:r>
          </w:p>
        </w:tc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E863F9" w:rsidRPr="003C19E0" w:rsidRDefault="00E863F9" w:rsidP="003C19E0">
            <w:pPr>
              <w:jc w:val="center"/>
              <w:rPr>
                <w:rFonts w:ascii="Arial Narrow" w:hAnsi="Arial Narrow"/>
                <w:b/>
                <w:color w:val="000000"/>
                <w:sz w:val="22"/>
                <w:szCs w:val="22"/>
              </w:rPr>
            </w:pPr>
            <w:r w:rsidRPr="003C19E0">
              <w:rPr>
                <w:rFonts w:ascii="Arial Narrow" w:hAnsi="Arial Narrow"/>
                <w:b/>
                <w:color w:val="000000"/>
                <w:sz w:val="22"/>
                <w:szCs w:val="22"/>
              </w:rPr>
              <w:t>Výrobca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E863F9" w:rsidRPr="003C19E0" w:rsidRDefault="00E863F9" w:rsidP="003C19E0">
            <w:pPr>
              <w:jc w:val="center"/>
              <w:rPr>
                <w:rFonts w:ascii="Arial Narrow" w:hAnsi="Arial Narrow"/>
                <w:b/>
                <w:color w:val="000000"/>
                <w:sz w:val="22"/>
                <w:szCs w:val="22"/>
              </w:rPr>
            </w:pPr>
            <w:r w:rsidRPr="003C19E0">
              <w:rPr>
                <w:rFonts w:ascii="Arial Narrow" w:hAnsi="Arial Narrow"/>
                <w:b/>
                <w:color w:val="000000"/>
                <w:sz w:val="22"/>
                <w:szCs w:val="22"/>
              </w:rPr>
              <w:t>OEM P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E863F9" w:rsidRPr="003C19E0" w:rsidRDefault="00E863F9" w:rsidP="003C19E0">
            <w:pPr>
              <w:jc w:val="center"/>
              <w:rPr>
                <w:rFonts w:ascii="Arial Narrow" w:hAnsi="Arial Narrow"/>
                <w:b/>
                <w:color w:val="000000"/>
                <w:sz w:val="22"/>
                <w:szCs w:val="22"/>
              </w:rPr>
            </w:pPr>
            <w:r w:rsidRPr="003C19E0">
              <w:rPr>
                <w:rFonts w:ascii="Arial Narrow" w:hAnsi="Arial Narrow"/>
                <w:b/>
                <w:color w:val="000000"/>
                <w:sz w:val="22"/>
                <w:szCs w:val="22"/>
              </w:rPr>
              <w:t>Výťažnosť /</w:t>
            </w:r>
          </w:p>
          <w:p w:rsidR="00E863F9" w:rsidRPr="003C19E0" w:rsidRDefault="00E863F9" w:rsidP="003C19E0">
            <w:pPr>
              <w:jc w:val="center"/>
              <w:rPr>
                <w:rFonts w:ascii="Arial Narrow" w:hAnsi="Arial Narrow"/>
                <w:b/>
                <w:color w:val="000000"/>
                <w:sz w:val="22"/>
                <w:szCs w:val="22"/>
              </w:rPr>
            </w:pPr>
            <w:r w:rsidRPr="003C19E0">
              <w:rPr>
                <w:rFonts w:ascii="Arial Narrow" w:hAnsi="Arial Narrow"/>
                <w:b/>
                <w:color w:val="000000"/>
                <w:sz w:val="22"/>
                <w:szCs w:val="22"/>
              </w:rPr>
              <w:t>objem</w:t>
            </w:r>
          </w:p>
        </w:tc>
        <w:tc>
          <w:tcPr>
            <w:tcW w:w="2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E863F9" w:rsidRPr="003C19E0" w:rsidRDefault="00E863F9" w:rsidP="003C19E0">
            <w:pPr>
              <w:jc w:val="center"/>
              <w:rPr>
                <w:rFonts w:ascii="Arial Narrow" w:hAnsi="Arial Narrow"/>
                <w:b/>
                <w:color w:val="000000"/>
                <w:sz w:val="22"/>
                <w:szCs w:val="22"/>
              </w:rPr>
            </w:pPr>
            <w:r w:rsidRPr="003C19E0">
              <w:rPr>
                <w:rFonts w:ascii="Arial Narrow" w:hAnsi="Arial Narrow"/>
                <w:b/>
                <w:color w:val="000000"/>
                <w:sz w:val="22"/>
                <w:szCs w:val="22"/>
              </w:rPr>
              <w:t>Popis</w:t>
            </w:r>
          </w:p>
        </w:tc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E863F9" w:rsidRPr="003C19E0" w:rsidRDefault="00E863F9" w:rsidP="003C19E0">
            <w:pPr>
              <w:jc w:val="center"/>
              <w:rPr>
                <w:rFonts w:ascii="Arial Narrow" w:hAnsi="Arial Narrow"/>
                <w:b/>
                <w:color w:val="000000"/>
                <w:sz w:val="22"/>
                <w:szCs w:val="22"/>
              </w:rPr>
            </w:pPr>
            <w:r w:rsidRPr="003C19E0">
              <w:rPr>
                <w:rFonts w:ascii="Arial Narrow" w:hAnsi="Arial Narrow"/>
                <w:b/>
                <w:color w:val="000000"/>
                <w:sz w:val="22"/>
                <w:szCs w:val="22"/>
              </w:rPr>
              <w:t>Celkom</w:t>
            </w:r>
          </w:p>
        </w:tc>
      </w:tr>
      <w:tr w:rsidR="00E863F9" w:rsidRPr="00767482" w:rsidTr="006B3B85">
        <w:trPr>
          <w:trHeight w:val="255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E863F9" w:rsidRPr="00767482" w:rsidRDefault="00E863F9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1</w:t>
            </w:r>
            <w:r w:rsidR="003C19E0">
              <w:rPr>
                <w:rFonts w:ascii="Arial Narrow" w:hAnsi="Arial Narrow"/>
                <w:sz w:val="22"/>
                <w:szCs w:val="22"/>
              </w:rPr>
              <w:t>.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E863F9" w:rsidRPr="00767482" w:rsidRDefault="00E863F9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Optický valec</w:t>
            </w:r>
          </w:p>
        </w:tc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E863F9" w:rsidRPr="00767482" w:rsidRDefault="00E863F9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HEWLETT PACKARD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E863F9" w:rsidRPr="00767482" w:rsidRDefault="00E863F9" w:rsidP="00861902">
            <w:pPr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CF358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E863F9" w:rsidRPr="00767482" w:rsidRDefault="00E863F9" w:rsidP="00861902">
            <w:pPr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30</w:t>
            </w:r>
            <w:r w:rsidR="00575775">
              <w:rPr>
                <w:rFonts w:ascii="Arial Narrow" w:hAnsi="Arial Narrow"/>
                <w:sz w:val="22"/>
                <w:szCs w:val="22"/>
              </w:rPr>
              <w:t> </w:t>
            </w:r>
            <w:r w:rsidRPr="00767482">
              <w:rPr>
                <w:rFonts w:ascii="Arial Narrow" w:hAnsi="Arial Narrow"/>
                <w:sz w:val="22"/>
                <w:szCs w:val="22"/>
              </w:rPr>
              <w:t>000</w:t>
            </w:r>
            <w:r w:rsidR="00575775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767482">
              <w:rPr>
                <w:rFonts w:ascii="Arial Narrow" w:hAnsi="Arial Narrow"/>
                <w:sz w:val="22"/>
                <w:szCs w:val="22"/>
              </w:rPr>
              <w:t>str.</w:t>
            </w:r>
          </w:p>
        </w:tc>
        <w:tc>
          <w:tcPr>
            <w:tcW w:w="2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E863F9" w:rsidRPr="00767482" w:rsidRDefault="00E863F9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Valec H</w:t>
            </w:r>
            <w:r w:rsidR="003C19E0">
              <w:rPr>
                <w:rFonts w:ascii="Arial Narrow" w:hAnsi="Arial Narrow"/>
                <w:sz w:val="22"/>
                <w:szCs w:val="22"/>
              </w:rPr>
              <w:t>P CLJ M880z;CF358A;BK;výťažnosť</w:t>
            </w:r>
            <w:r w:rsidRPr="00767482">
              <w:rPr>
                <w:rFonts w:ascii="Arial Narrow" w:hAnsi="Arial Narrow"/>
                <w:sz w:val="22"/>
                <w:szCs w:val="22"/>
              </w:rPr>
              <w:t xml:space="preserve"> 30000 strán</w:t>
            </w:r>
          </w:p>
        </w:tc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E863F9" w:rsidRPr="00767482" w:rsidRDefault="006B3B8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2500</w:t>
            </w:r>
          </w:p>
        </w:tc>
      </w:tr>
      <w:tr w:rsidR="00E863F9" w:rsidRPr="00767482" w:rsidTr="006B3B85">
        <w:trPr>
          <w:trHeight w:val="255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E863F9" w:rsidRPr="00767482" w:rsidRDefault="00E863F9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2</w:t>
            </w:r>
            <w:r w:rsidR="003C19E0">
              <w:rPr>
                <w:rFonts w:ascii="Arial Narrow" w:hAnsi="Arial Narrow"/>
                <w:sz w:val="22"/>
                <w:szCs w:val="22"/>
              </w:rPr>
              <w:t>.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E863F9" w:rsidRPr="00767482" w:rsidRDefault="00E863F9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Optický valec</w:t>
            </w:r>
          </w:p>
        </w:tc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E863F9" w:rsidRPr="00767482" w:rsidRDefault="00E863F9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HEWLETT PACKARD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E863F9" w:rsidRPr="00767482" w:rsidRDefault="00E863F9" w:rsidP="00861902">
            <w:pPr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CF359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E863F9" w:rsidRPr="00767482" w:rsidRDefault="00E863F9" w:rsidP="00861902">
            <w:pPr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30</w:t>
            </w:r>
            <w:r w:rsidR="00575775">
              <w:rPr>
                <w:rFonts w:ascii="Arial Narrow" w:hAnsi="Arial Narrow"/>
                <w:sz w:val="22"/>
                <w:szCs w:val="22"/>
              </w:rPr>
              <w:t> </w:t>
            </w:r>
            <w:r w:rsidRPr="00767482">
              <w:rPr>
                <w:rFonts w:ascii="Arial Narrow" w:hAnsi="Arial Narrow"/>
                <w:sz w:val="22"/>
                <w:szCs w:val="22"/>
              </w:rPr>
              <w:t>000</w:t>
            </w:r>
            <w:r w:rsidR="00575775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767482">
              <w:rPr>
                <w:rFonts w:ascii="Arial Narrow" w:hAnsi="Arial Narrow"/>
                <w:sz w:val="22"/>
                <w:szCs w:val="22"/>
              </w:rPr>
              <w:t>str.</w:t>
            </w:r>
          </w:p>
        </w:tc>
        <w:tc>
          <w:tcPr>
            <w:tcW w:w="2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E863F9" w:rsidRPr="00767482" w:rsidRDefault="00E863F9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Valec HP CLJ M880z;CF359A;C;výťažnosť: 30000 strán</w:t>
            </w:r>
          </w:p>
        </w:tc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E863F9" w:rsidRPr="00767482" w:rsidRDefault="006B3B8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000</w:t>
            </w:r>
          </w:p>
        </w:tc>
      </w:tr>
      <w:tr w:rsidR="00E863F9" w:rsidRPr="00767482" w:rsidTr="006B3B85">
        <w:trPr>
          <w:trHeight w:val="255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E863F9" w:rsidRPr="00767482" w:rsidRDefault="00E863F9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3</w:t>
            </w:r>
            <w:r w:rsidR="003C19E0">
              <w:rPr>
                <w:rFonts w:ascii="Arial Narrow" w:hAnsi="Arial Narrow"/>
                <w:sz w:val="22"/>
                <w:szCs w:val="22"/>
              </w:rPr>
              <w:t>.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E863F9" w:rsidRPr="00767482" w:rsidRDefault="00E863F9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Optický valec</w:t>
            </w:r>
          </w:p>
        </w:tc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E863F9" w:rsidRPr="00767482" w:rsidRDefault="00E863F9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HEWLETT PACKARD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E863F9" w:rsidRPr="00767482" w:rsidRDefault="00E863F9" w:rsidP="00861902">
            <w:pPr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CF364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E863F9" w:rsidRPr="00767482" w:rsidRDefault="00E863F9" w:rsidP="00861902">
            <w:pPr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30</w:t>
            </w:r>
            <w:r w:rsidR="00575775">
              <w:rPr>
                <w:rFonts w:ascii="Arial Narrow" w:hAnsi="Arial Narrow"/>
                <w:sz w:val="22"/>
                <w:szCs w:val="22"/>
              </w:rPr>
              <w:t> </w:t>
            </w:r>
            <w:r w:rsidRPr="00767482">
              <w:rPr>
                <w:rFonts w:ascii="Arial Narrow" w:hAnsi="Arial Narrow"/>
                <w:sz w:val="22"/>
                <w:szCs w:val="22"/>
              </w:rPr>
              <w:t>000</w:t>
            </w:r>
            <w:r w:rsidR="00575775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767482">
              <w:rPr>
                <w:rFonts w:ascii="Arial Narrow" w:hAnsi="Arial Narrow"/>
                <w:sz w:val="22"/>
                <w:szCs w:val="22"/>
              </w:rPr>
              <w:t>str.</w:t>
            </w:r>
          </w:p>
        </w:tc>
        <w:tc>
          <w:tcPr>
            <w:tcW w:w="2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E863F9" w:rsidRPr="00767482" w:rsidRDefault="00E863F9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Valec HP CLJ M880z;CF364A;Y;výťažnosť: 30000 strán</w:t>
            </w:r>
          </w:p>
        </w:tc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E863F9" w:rsidRPr="00767482" w:rsidRDefault="006B3B8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000</w:t>
            </w:r>
          </w:p>
        </w:tc>
      </w:tr>
      <w:tr w:rsidR="00E863F9" w:rsidRPr="00767482" w:rsidTr="006B3B85">
        <w:trPr>
          <w:trHeight w:val="255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E863F9" w:rsidRPr="00767482" w:rsidRDefault="00E863F9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4</w:t>
            </w:r>
            <w:r w:rsidR="003C19E0">
              <w:rPr>
                <w:rFonts w:ascii="Arial Narrow" w:hAnsi="Arial Narrow"/>
                <w:sz w:val="22"/>
                <w:szCs w:val="22"/>
              </w:rPr>
              <w:t>.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E863F9" w:rsidRPr="00767482" w:rsidRDefault="00E863F9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Optický valec</w:t>
            </w:r>
          </w:p>
        </w:tc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E863F9" w:rsidRPr="00767482" w:rsidRDefault="00E863F9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HEWLETT PACKARD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E863F9" w:rsidRPr="00767482" w:rsidRDefault="00E863F9" w:rsidP="00861902">
            <w:pPr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CF365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E863F9" w:rsidRPr="00767482" w:rsidRDefault="00E863F9" w:rsidP="00861902">
            <w:pPr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30</w:t>
            </w:r>
            <w:r w:rsidR="00575775">
              <w:rPr>
                <w:rFonts w:ascii="Arial Narrow" w:hAnsi="Arial Narrow"/>
                <w:sz w:val="22"/>
                <w:szCs w:val="22"/>
              </w:rPr>
              <w:t> </w:t>
            </w:r>
            <w:r w:rsidRPr="00767482">
              <w:rPr>
                <w:rFonts w:ascii="Arial Narrow" w:hAnsi="Arial Narrow"/>
                <w:sz w:val="22"/>
                <w:szCs w:val="22"/>
              </w:rPr>
              <w:t>000</w:t>
            </w:r>
            <w:r w:rsidR="00575775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767482">
              <w:rPr>
                <w:rFonts w:ascii="Arial Narrow" w:hAnsi="Arial Narrow"/>
                <w:sz w:val="22"/>
                <w:szCs w:val="22"/>
              </w:rPr>
              <w:t>str.</w:t>
            </w:r>
          </w:p>
        </w:tc>
        <w:tc>
          <w:tcPr>
            <w:tcW w:w="2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E863F9" w:rsidRPr="00767482" w:rsidRDefault="00E863F9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Valec HP CLJ M880z;CF365A;M;výťažnosť: 30000 strán</w:t>
            </w:r>
          </w:p>
        </w:tc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E863F9" w:rsidRPr="00767482" w:rsidRDefault="006B3B8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000</w:t>
            </w:r>
          </w:p>
        </w:tc>
      </w:tr>
      <w:tr w:rsidR="00E863F9" w:rsidRPr="00767482" w:rsidTr="006B3B85">
        <w:trPr>
          <w:trHeight w:val="255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E863F9" w:rsidRPr="00767482" w:rsidRDefault="00E863F9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5</w:t>
            </w:r>
            <w:r w:rsidR="003C19E0">
              <w:rPr>
                <w:rFonts w:ascii="Arial Narrow" w:hAnsi="Arial Narrow"/>
                <w:sz w:val="22"/>
                <w:szCs w:val="22"/>
              </w:rPr>
              <w:t>.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E863F9" w:rsidRPr="00767482" w:rsidRDefault="00E863F9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proofErr w:type="spellStart"/>
            <w:r w:rsidRPr="00767482">
              <w:rPr>
                <w:rFonts w:ascii="Arial Narrow" w:hAnsi="Arial Narrow"/>
                <w:sz w:val="22"/>
                <w:szCs w:val="22"/>
              </w:rPr>
              <w:t>Ost</w:t>
            </w:r>
            <w:proofErr w:type="spellEnd"/>
            <w:r w:rsidRPr="00767482">
              <w:rPr>
                <w:rFonts w:ascii="Arial Narrow" w:hAnsi="Arial Narrow"/>
                <w:sz w:val="22"/>
                <w:szCs w:val="22"/>
              </w:rPr>
              <w:t xml:space="preserve">. </w:t>
            </w:r>
            <w:proofErr w:type="spellStart"/>
            <w:r w:rsidRPr="00767482">
              <w:rPr>
                <w:rFonts w:ascii="Arial Narrow" w:hAnsi="Arial Narrow"/>
                <w:sz w:val="22"/>
                <w:szCs w:val="22"/>
              </w:rPr>
              <w:t>spotr</w:t>
            </w:r>
            <w:proofErr w:type="spellEnd"/>
            <w:r w:rsidRPr="00767482">
              <w:rPr>
                <w:rFonts w:ascii="Arial Narrow" w:hAnsi="Arial Narrow"/>
                <w:sz w:val="22"/>
                <w:szCs w:val="22"/>
              </w:rPr>
              <w:t>. materiál</w:t>
            </w:r>
          </w:p>
        </w:tc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E863F9" w:rsidRPr="00767482" w:rsidRDefault="00E863F9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HEWLETT PACKARD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E863F9" w:rsidRPr="00767482" w:rsidRDefault="00E863F9" w:rsidP="00861902">
            <w:pPr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C1N58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E863F9" w:rsidRPr="00767482" w:rsidRDefault="00E863F9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130</w:t>
            </w:r>
            <w:r w:rsidR="00575775">
              <w:rPr>
                <w:rFonts w:ascii="Arial Narrow" w:hAnsi="Arial Narrow"/>
                <w:sz w:val="22"/>
                <w:szCs w:val="22"/>
              </w:rPr>
              <w:t> </w:t>
            </w:r>
            <w:r w:rsidRPr="00767482">
              <w:rPr>
                <w:rFonts w:ascii="Arial Narrow" w:hAnsi="Arial Narrow"/>
                <w:sz w:val="22"/>
                <w:szCs w:val="22"/>
              </w:rPr>
              <w:t>000</w:t>
            </w:r>
            <w:r w:rsidR="00575775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767482">
              <w:rPr>
                <w:rFonts w:ascii="Arial Narrow" w:hAnsi="Arial Narrow"/>
                <w:sz w:val="22"/>
                <w:szCs w:val="22"/>
              </w:rPr>
              <w:t>str.</w:t>
            </w:r>
          </w:p>
        </w:tc>
        <w:tc>
          <w:tcPr>
            <w:tcW w:w="2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E863F9" w:rsidRPr="00767482" w:rsidRDefault="00E863F9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Súprava na údržbu HP CLJ M880z;C1N58A;výťažnosť: 130000 strán</w:t>
            </w:r>
          </w:p>
        </w:tc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E863F9" w:rsidRPr="00767482" w:rsidRDefault="006B3B8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000</w:t>
            </w:r>
          </w:p>
        </w:tc>
      </w:tr>
      <w:tr w:rsidR="00E863F9" w:rsidRPr="00767482" w:rsidTr="006B3B85">
        <w:trPr>
          <w:trHeight w:val="255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E863F9" w:rsidRPr="00767482" w:rsidRDefault="00E863F9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6</w:t>
            </w:r>
            <w:r w:rsidR="003C19E0">
              <w:rPr>
                <w:rFonts w:ascii="Arial Narrow" w:hAnsi="Arial Narrow"/>
                <w:sz w:val="22"/>
                <w:szCs w:val="22"/>
              </w:rPr>
              <w:t>.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E863F9" w:rsidRPr="00767482" w:rsidRDefault="00E863F9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proofErr w:type="spellStart"/>
            <w:r w:rsidRPr="00767482">
              <w:rPr>
                <w:rFonts w:ascii="Arial Narrow" w:hAnsi="Arial Narrow"/>
                <w:sz w:val="22"/>
                <w:szCs w:val="22"/>
              </w:rPr>
              <w:t>Ost</w:t>
            </w:r>
            <w:proofErr w:type="spellEnd"/>
            <w:r w:rsidRPr="00767482">
              <w:rPr>
                <w:rFonts w:ascii="Arial Narrow" w:hAnsi="Arial Narrow"/>
                <w:sz w:val="22"/>
                <w:szCs w:val="22"/>
              </w:rPr>
              <w:t xml:space="preserve">. </w:t>
            </w:r>
            <w:proofErr w:type="spellStart"/>
            <w:r w:rsidRPr="00767482">
              <w:rPr>
                <w:rFonts w:ascii="Arial Narrow" w:hAnsi="Arial Narrow"/>
                <w:sz w:val="22"/>
                <w:szCs w:val="22"/>
              </w:rPr>
              <w:t>spotr</w:t>
            </w:r>
            <w:proofErr w:type="spellEnd"/>
            <w:r w:rsidRPr="00767482">
              <w:rPr>
                <w:rFonts w:ascii="Arial Narrow" w:hAnsi="Arial Narrow"/>
                <w:sz w:val="22"/>
                <w:szCs w:val="22"/>
              </w:rPr>
              <w:t>. materiál</w:t>
            </w:r>
          </w:p>
        </w:tc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E863F9" w:rsidRPr="00767482" w:rsidRDefault="00E863F9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HEWLETT PACKARD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861902">
            <w:pPr>
              <w:rPr>
                <w:rFonts w:ascii="Arial Narrow" w:hAnsi="Arial Narrow"/>
                <w:sz w:val="22"/>
                <w:szCs w:val="22"/>
              </w:rPr>
            </w:pPr>
          </w:p>
          <w:p w:rsidR="00E863F9" w:rsidRPr="00767482" w:rsidRDefault="00E863F9" w:rsidP="00861902">
            <w:pPr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C1P70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E863F9" w:rsidRPr="00767482" w:rsidRDefault="00E863F9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100</w:t>
            </w:r>
            <w:r w:rsidR="00575775">
              <w:rPr>
                <w:rFonts w:ascii="Arial Narrow" w:hAnsi="Arial Narrow"/>
                <w:sz w:val="22"/>
                <w:szCs w:val="22"/>
              </w:rPr>
              <w:t> </w:t>
            </w:r>
            <w:r w:rsidRPr="00767482">
              <w:rPr>
                <w:rFonts w:ascii="Arial Narrow" w:hAnsi="Arial Narrow"/>
                <w:sz w:val="22"/>
                <w:szCs w:val="22"/>
              </w:rPr>
              <w:t>000</w:t>
            </w:r>
            <w:r w:rsidR="00575775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767482">
              <w:rPr>
                <w:rFonts w:ascii="Arial Narrow" w:hAnsi="Arial Narrow"/>
                <w:sz w:val="22"/>
                <w:szCs w:val="22"/>
              </w:rPr>
              <w:t>str.</w:t>
            </w:r>
          </w:p>
        </w:tc>
        <w:tc>
          <w:tcPr>
            <w:tcW w:w="2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E863F9" w:rsidRPr="00767482" w:rsidRDefault="00E863F9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Súprava na výmenu valca HP CLJ M880z;C1P70A;výťažnosť: 100000 strán</w:t>
            </w:r>
          </w:p>
        </w:tc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E863F9" w:rsidRPr="00767482" w:rsidRDefault="006B3B8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000</w:t>
            </w:r>
          </w:p>
        </w:tc>
      </w:tr>
      <w:tr w:rsidR="00E863F9" w:rsidRPr="00767482" w:rsidTr="006B3B85">
        <w:trPr>
          <w:trHeight w:val="255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E863F9" w:rsidRPr="00767482" w:rsidRDefault="00E863F9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7</w:t>
            </w:r>
            <w:r w:rsidR="003C19E0">
              <w:rPr>
                <w:rFonts w:ascii="Arial Narrow" w:hAnsi="Arial Narrow"/>
                <w:sz w:val="22"/>
                <w:szCs w:val="22"/>
              </w:rPr>
              <w:t>.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E863F9" w:rsidRPr="00767482" w:rsidRDefault="00E863F9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proofErr w:type="spellStart"/>
            <w:r w:rsidRPr="00767482">
              <w:rPr>
                <w:rFonts w:ascii="Arial Narrow" w:hAnsi="Arial Narrow"/>
                <w:sz w:val="22"/>
                <w:szCs w:val="22"/>
              </w:rPr>
              <w:t>Ost</w:t>
            </w:r>
            <w:proofErr w:type="spellEnd"/>
            <w:r w:rsidRPr="00767482">
              <w:rPr>
                <w:rFonts w:ascii="Arial Narrow" w:hAnsi="Arial Narrow"/>
                <w:sz w:val="22"/>
                <w:szCs w:val="22"/>
              </w:rPr>
              <w:t xml:space="preserve">. </w:t>
            </w:r>
            <w:proofErr w:type="spellStart"/>
            <w:r w:rsidRPr="00767482">
              <w:rPr>
                <w:rFonts w:ascii="Arial Narrow" w:hAnsi="Arial Narrow"/>
                <w:sz w:val="22"/>
                <w:szCs w:val="22"/>
              </w:rPr>
              <w:t>spotr</w:t>
            </w:r>
            <w:proofErr w:type="spellEnd"/>
            <w:r w:rsidRPr="00767482">
              <w:rPr>
                <w:rFonts w:ascii="Arial Narrow" w:hAnsi="Arial Narrow"/>
                <w:sz w:val="22"/>
                <w:szCs w:val="22"/>
              </w:rPr>
              <w:t>. materiál</w:t>
            </w:r>
          </w:p>
        </w:tc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E863F9" w:rsidRPr="00767482" w:rsidRDefault="00E863F9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HEWLETT PACKARD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861902">
            <w:pPr>
              <w:rPr>
                <w:rFonts w:ascii="Arial Narrow" w:hAnsi="Arial Narrow"/>
                <w:sz w:val="22"/>
                <w:szCs w:val="22"/>
              </w:rPr>
            </w:pPr>
          </w:p>
          <w:p w:rsidR="00E863F9" w:rsidRPr="00767482" w:rsidRDefault="00E863F9" w:rsidP="00861902">
            <w:pPr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D7H14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E863F9" w:rsidRPr="00767482" w:rsidRDefault="00E863F9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150</w:t>
            </w:r>
            <w:r w:rsidR="00575775">
              <w:rPr>
                <w:rFonts w:ascii="Arial Narrow" w:hAnsi="Arial Narrow"/>
                <w:sz w:val="22"/>
                <w:szCs w:val="22"/>
              </w:rPr>
              <w:t> </w:t>
            </w:r>
            <w:r w:rsidRPr="00767482">
              <w:rPr>
                <w:rFonts w:ascii="Arial Narrow" w:hAnsi="Arial Narrow"/>
                <w:sz w:val="22"/>
                <w:szCs w:val="22"/>
              </w:rPr>
              <w:t>000</w:t>
            </w:r>
            <w:r w:rsidR="00575775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767482">
              <w:rPr>
                <w:rFonts w:ascii="Arial Narrow" w:hAnsi="Arial Narrow"/>
                <w:sz w:val="22"/>
                <w:szCs w:val="22"/>
              </w:rPr>
              <w:t>str.</w:t>
            </w:r>
          </w:p>
        </w:tc>
        <w:tc>
          <w:tcPr>
            <w:tcW w:w="2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E863F9" w:rsidRPr="00767482" w:rsidRDefault="00E863F9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Súprava na prenos valca HP CLJ M880z;D7H14A;výťažnosť: 150000 strán</w:t>
            </w:r>
          </w:p>
        </w:tc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E863F9" w:rsidRPr="00767482" w:rsidRDefault="006B3B8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000</w:t>
            </w:r>
          </w:p>
        </w:tc>
      </w:tr>
      <w:tr w:rsidR="00E863F9" w:rsidRPr="00767482" w:rsidTr="006B3B85">
        <w:trPr>
          <w:trHeight w:val="255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E863F9" w:rsidRPr="00767482" w:rsidRDefault="00E863F9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8</w:t>
            </w:r>
            <w:r w:rsidR="003C19E0">
              <w:rPr>
                <w:rFonts w:ascii="Arial Narrow" w:hAnsi="Arial Narrow"/>
                <w:sz w:val="22"/>
                <w:szCs w:val="22"/>
              </w:rPr>
              <w:t>.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E863F9" w:rsidRPr="00767482" w:rsidRDefault="00E863F9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Toner</w:t>
            </w:r>
          </w:p>
        </w:tc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E863F9" w:rsidRPr="00767482" w:rsidRDefault="00E863F9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HEWLETT PACKARD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861902">
            <w:pPr>
              <w:rPr>
                <w:rFonts w:ascii="Arial Narrow" w:hAnsi="Arial Narrow"/>
                <w:sz w:val="22"/>
                <w:szCs w:val="22"/>
              </w:rPr>
            </w:pPr>
          </w:p>
          <w:p w:rsidR="00E863F9" w:rsidRPr="00767482" w:rsidRDefault="00E863F9" w:rsidP="00861902">
            <w:pPr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CE505X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E863F9" w:rsidRPr="00767482" w:rsidRDefault="00E863F9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6</w:t>
            </w:r>
            <w:r w:rsidR="00575775">
              <w:rPr>
                <w:rFonts w:ascii="Arial Narrow" w:hAnsi="Arial Narrow"/>
                <w:sz w:val="22"/>
                <w:szCs w:val="22"/>
              </w:rPr>
              <w:t> </w:t>
            </w:r>
            <w:r w:rsidRPr="00767482">
              <w:rPr>
                <w:rFonts w:ascii="Arial Narrow" w:hAnsi="Arial Narrow"/>
                <w:sz w:val="22"/>
                <w:szCs w:val="22"/>
              </w:rPr>
              <w:t>500</w:t>
            </w:r>
            <w:r w:rsidR="00575775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767482">
              <w:rPr>
                <w:rFonts w:ascii="Arial Narrow" w:hAnsi="Arial Narrow"/>
                <w:sz w:val="22"/>
                <w:szCs w:val="22"/>
              </w:rPr>
              <w:t>str.</w:t>
            </w:r>
          </w:p>
        </w:tc>
        <w:tc>
          <w:tcPr>
            <w:tcW w:w="2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E863F9" w:rsidRPr="00767482" w:rsidRDefault="00E863F9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Toner HP LJ 2055D;CE505X;BK ; výťažnosť: 6500 strán</w:t>
            </w:r>
          </w:p>
        </w:tc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E863F9" w:rsidRPr="00767482" w:rsidRDefault="006B3B8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3000</w:t>
            </w:r>
          </w:p>
        </w:tc>
      </w:tr>
      <w:tr w:rsidR="00E863F9" w:rsidRPr="00767482" w:rsidTr="006B3B85">
        <w:trPr>
          <w:trHeight w:val="255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E863F9" w:rsidRPr="00767482" w:rsidRDefault="00E863F9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9</w:t>
            </w:r>
            <w:r w:rsidR="003C19E0">
              <w:rPr>
                <w:rFonts w:ascii="Arial Narrow" w:hAnsi="Arial Narrow"/>
                <w:sz w:val="22"/>
                <w:szCs w:val="22"/>
              </w:rPr>
              <w:t>.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E863F9" w:rsidRPr="00767482" w:rsidRDefault="00E863F9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Toner</w:t>
            </w:r>
          </w:p>
        </w:tc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E863F9" w:rsidRPr="00767482" w:rsidRDefault="00E863F9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HEWLETT PACKARD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861902">
            <w:pPr>
              <w:rPr>
                <w:rFonts w:ascii="Arial Narrow" w:hAnsi="Arial Narrow"/>
                <w:sz w:val="22"/>
                <w:szCs w:val="22"/>
              </w:rPr>
            </w:pPr>
          </w:p>
          <w:p w:rsidR="00E863F9" w:rsidRPr="00767482" w:rsidRDefault="00E863F9" w:rsidP="00861902">
            <w:pPr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CF280X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E863F9" w:rsidRPr="00767482" w:rsidRDefault="00E863F9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6</w:t>
            </w:r>
            <w:r w:rsidR="00575775">
              <w:rPr>
                <w:rFonts w:ascii="Arial Narrow" w:hAnsi="Arial Narrow"/>
                <w:sz w:val="22"/>
                <w:szCs w:val="22"/>
              </w:rPr>
              <w:t> </w:t>
            </w:r>
            <w:r w:rsidRPr="00767482">
              <w:rPr>
                <w:rFonts w:ascii="Arial Narrow" w:hAnsi="Arial Narrow"/>
                <w:sz w:val="22"/>
                <w:szCs w:val="22"/>
              </w:rPr>
              <w:t>900</w:t>
            </w:r>
            <w:r w:rsidR="00575775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767482">
              <w:rPr>
                <w:rFonts w:ascii="Arial Narrow" w:hAnsi="Arial Narrow"/>
                <w:sz w:val="22"/>
                <w:szCs w:val="22"/>
              </w:rPr>
              <w:t>str.</w:t>
            </w:r>
          </w:p>
        </w:tc>
        <w:tc>
          <w:tcPr>
            <w:tcW w:w="2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E863F9" w:rsidRPr="00767482" w:rsidRDefault="00E863F9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Toner HP LJ Pro 400 M401dn, HP CF280X;BK ; výťažnosť: 6900 strán</w:t>
            </w:r>
          </w:p>
        </w:tc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E863F9" w:rsidRPr="00767482" w:rsidRDefault="006B3B8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3650</w:t>
            </w:r>
          </w:p>
        </w:tc>
      </w:tr>
      <w:tr w:rsidR="00E863F9" w:rsidRPr="00767482" w:rsidTr="006B3B85">
        <w:trPr>
          <w:trHeight w:val="255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E863F9" w:rsidRPr="00767482" w:rsidRDefault="00E863F9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10</w:t>
            </w:r>
            <w:r w:rsidR="003C19E0">
              <w:rPr>
                <w:rFonts w:ascii="Arial Narrow" w:hAnsi="Arial Narrow"/>
                <w:sz w:val="22"/>
                <w:szCs w:val="22"/>
              </w:rPr>
              <w:t>.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E863F9" w:rsidRPr="00767482" w:rsidRDefault="00E863F9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Toner</w:t>
            </w:r>
          </w:p>
        </w:tc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E863F9" w:rsidRPr="00767482" w:rsidRDefault="00E863F9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HEWLETT PACKARD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861902">
            <w:pPr>
              <w:rPr>
                <w:rFonts w:ascii="Arial Narrow" w:hAnsi="Arial Narrow"/>
                <w:sz w:val="22"/>
                <w:szCs w:val="22"/>
              </w:rPr>
            </w:pPr>
          </w:p>
          <w:p w:rsidR="00E863F9" w:rsidRPr="00767482" w:rsidRDefault="00E863F9" w:rsidP="00861902">
            <w:pPr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CF300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E863F9" w:rsidRPr="00767482" w:rsidRDefault="00E863F9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29</w:t>
            </w:r>
            <w:r w:rsidR="00575775">
              <w:rPr>
                <w:rFonts w:ascii="Arial Narrow" w:hAnsi="Arial Narrow"/>
                <w:sz w:val="22"/>
                <w:szCs w:val="22"/>
              </w:rPr>
              <w:t> </w:t>
            </w:r>
            <w:r w:rsidRPr="00767482">
              <w:rPr>
                <w:rFonts w:ascii="Arial Narrow" w:hAnsi="Arial Narrow"/>
                <w:sz w:val="22"/>
                <w:szCs w:val="22"/>
              </w:rPr>
              <w:t>500</w:t>
            </w:r>
            <w:r w:rsidR="00575775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767482">
              <w:rPr>
                <w:rFonts w:ascii="Arial Narrow" w:hAnsi="Arial Narrow"/>
                <w:sz w:val="22"/>
                <w:szCs w:val="22"/>
              </w:rPr>
              <w:t>str.</w:t>
            </w:r>
          </w:p>
        </w:tc>
        <w:tc>
          <w:tcPr>
            <w:tcW w:w="2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E863F9" w:rsidRPr="00767482" w:rsidRDefault="00E863F9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Toner HP CLJ M880z;CF300A;BK;výťažnosť: 29500 strán</w:t>
            </w:r>
          </w:p>
        </w:tc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E863F9" w:rsidRPr="00767482" w:rsidRDefault="006B3B8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4000</w:t>
            </w:r>
          </w:p>
        </w:tc>
      </w:tr>
      <w:tr w:rsidR="00E863F9" w:rsidRPr="00767482" w:rsidTr="006B3B85">
        <w:trPr>
          <w:trHeight w:val="255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E863F9" w:rsidRPr="00767482" w:rsidRDefault="00E863F9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11</w:t>
            </w:r>
            <w:r w:rsidR="003C19E0">
              <w:rPr>
                <w:rFonts w:ascii="Arial Narrow" w:hAnsi="Arial Narrow"/>
                <w:sz w:val="22"/>
                <w:szCs w:val="22"/>
              </w:rPr>
              <w:t>.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E863F9" w:rsidRPr="00767482" w:rsidRDefault="00E863F9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Toner</w:t>
            </w:r>
          </w:p>
        </w:tc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E863F9" w:rsidRPr="00767482" w:rsidRDefault="00E863F9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HEWLETT PACKARD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861902">
            <w:pPr>
              <w:rPr>
                <w:rFonts w:ascii="Arial Narrow" w:hAnsi="Arial Narrow"/>
                <w:sz w:val="22"/>
                <w:szCs w:val="22"/>
              </w:rPr>
            </w:pPr>
          </w:p>
          <w:p w:rsidR="00E863F9" w:rsidRPr="00767482" w:rsidRDefault="00E863F9" w:rsidP="00861902">
            <w:pPr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CF301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E863F9" w:rsidRPr="00767482" w:rsidRDefault="00E863F9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32</w:t>
            </w:r>
            <w:r w:rsidR="00575775">
              <w:rPr>
                <w:rFonts w:ascii="Arial Narrow" w:hAnsi="Arial Narrow"/>
                <w:sz w:val="22"/>
                <w:szCs w:val="22"/>
              </w:rPr>
              <w:t> </w:t>
            </w:r>
            <w:r w:rsidRPr="00767482">
              <w:rPr>
                <w:rFonts w:ascii="Arial Narrow" w:hAnsi="Arial Narrow"/>
                <w:sz w:val="22"/>
                <w:szCs w:val="22"/>
              </w:rPr>
              <w:t>000</w:t>
            </w:r>
            <w:r w:rsidR="00575775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767482">
              <w:rPr>
                <w:rFonts w:ascii="Arial Narrow" w:hAnsi="Arial Narrow"/>
                <w:sz w:val="22"/>
                <w:szCs w:val="22"/>
              </w:rPr>
              <w:t>str.</w:t>
            </w:r>
          </w:p>
        </w:tc>
        <w:tc>
          <w:tcPr>
            <w:tcW w:w="2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E863F9" w:rsidRPr="00767482" w:rsidRDefault="00E863F9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Toner HP CLJ M880z;CF301A;C;výťažnosť: 32000 strán</w:t>
            </w:r>
          </w:p>
        </w:tc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E863F9" w:rsidRPr="00767482" w:rsidRDefault="006B3B8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500</w:t>
            </w:r>
          </w:p>
        </w:tc>
      </w:tr>
      <w:tr w:rsidR="00E863F9" w:rsidRPr="00767482" w:rsidTr="006B3B85">
        <w:trPr>
          <w:trHeight w:val="255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E863F9" w:rsidRPr="00767482" w:rsidRDefault="00E863F9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12</w:t>
            </w:r>
            <w:r w:rsidR="003C19E0">
              <w:rPr>
                <w:rFonts w:ascii="Arial Narrow" w:hAnsi="Arial Narrow"/>
                <w:sz w:val="22"/>
                <w:szCs w:val="22"/>
              </w:rPr>
              <w:t>.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E863F9" w:rsidRPr="00767482" w:rsidRDefault="00E863F9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Toner</w:t>
            </w:r>
          </w:p>
        </w:tc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E863F9" w:rsidRPr="00767482" w:rsidRDefault="00E863F9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HEWLETT PACKARD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861902">
            <w:pPr>
              <w:rPr>
                <w:rFonts w:ascii="Arial Narrow" w:hAnsi="Arial Narrow"/>
                <w:sz w:val="22"/>
                <w:szCs w:val="22"/>
              </w:rPr>
            </w:pPr>
          </w:p>
          <w:p w:rsidR="00E863F9" w:rsidRPr="00767482" w:rsidRDefault="00E863F9" w:rsidP="00861902">
            <w:pPr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CF302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E863F9" w:rsidRPr="00767482" w:rsidRDefault="00E863F9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32</w:t>
            </w:r>
            <w:r w:rsidR="00575775">
              <w:rPr>
                <w:rFonts w:ascii="Arial Narrow" w:hAnsi="Arial Narrow"/>
                <w:sz w:val="22"/>
                <w:szCs w:val="22"/>
              </w:rPr>
              <w:t> </w:t>
            </w:r>
            <w:r w:rsidRPr="00767482">
              <w:rPr>
                <w:rFonts w:ascii="Arial Narrow" w:hAnsi="Arial Narrow"/>
                <w:sz w:val="22"/>
                <w:szCs w:val="22"/>
              </w:rPr>
              <w:t>000</w:t>
            </w:r>
            <w:r w:rsidR="00575775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767482">
              <w:rPr>
                <w:rFonts w:ascii="Arial Narrow" w:hAnsi="Arial Narrow"/>
                <w:sz w:val="22"/>
                <w:szCs w:val="22"/>
              </w:rPr>
              <w:t>str.</w:t>
            </w:r>
          </w:p>
        </w:tc>
        <w:tc>
          <w:tcPr>
            <w:tcW w:w="2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E863F9" w:rsidRPr="00767482" w:rsidRDefault="00E863F9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Toner HP CLJ M880z;CF302A;Y;výťažnosť: 32000 strán</w:t>
            </w:r>
          </w:p>
        </w:tc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E863F9" w:rsidRPr="00767482" w:rsidRDefault="006B3B8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500</w:t>
            </w:r>
          </w:p>
        </w:tc>
      </w:tr>
      <w:tr w:rsidR="00E863F9" w:rsidRPr="00767482" w:rsidTr="006B3B85">
        <w:trPr>
          <w:trHeight w:val="255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E863F9" w:rsidRPr="00767482" w:rsidRDefault="00E863F9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13</w:t>
            </w:r>
            <w:r w:rsidR="003C19E0">
              <w:rPr>
                <w:rFonts w:ascii="Arial Narrow" w:hAnsi="Arial Narrow"/>
                <w:sz w:val="22"/>
                <w:szCs w:val="22"/>
              </w:rPr>
              <w:t>.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E863F9" w:rsidRPr="00767482" w:rsidRDefault="00E863F9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Toner</w:t>
            </w:r>
          </w:p>
        </w:tc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E863F9" w:rsidRPr="00767482" w:rsidRDefault="00E863F9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HEWLETT PACKARD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861902">
            <w:pPr>
              <w:rPr>
                <w:rFonts w:ascii="Arial Narrow" w:hAnsi="Arial Narrow"/>
                <w:sz w:val="22"/>
                <w:szCs w:val="22"/>
              </w:rPr>
            </w:pPr>
          </w:p>
          <w:p w:rsidR="00E863F9" w:rsidRPr="00767482" w:rsidRDefault="00E863F9" w:rsidP="00861902">
            <w:pPr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CF303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E863F9" w:rsidRPr="00767482" w:rsidRDefault="00E863F9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32</w:t>
            </w:r>
            <w:r w:rsidR="00575775">
              <w:rPr>
                <w:rFonts w:ascii="Arial Narrow" w:hAnsi="Arial Narrow"/>
                <w:sz w:val="22"/>
                <w:szCs w:val="22"/>
              </w:rPr>
              <w:t> </w:t>
            </w:r>
            <w:r w:rsidRPr="00767482">
              <w:rPr>
                <w:rFonts w:ascii="Arial Narrow" w:hAnsi="Arial Narrow"/>
                <w:sz w:val="22"/>
                <w:szCs w:val="22"/>
              </w:rPr>
              <w:t>000</w:t>
            </w:r>
            <w:r w:rsidR="00575775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767482">
              <w:rPr>
                <w:rFonts w:ascii="Arial Narrow" w:hAnsi="Arial Narrow"/>
                <w:sz w:val="22"/>
                <w:szCs w:val="22"/>
              </w:rPr>
              <w:t>str.</w:t>
            </w:r>
          </w:p>
        </w:tc>
        <w:tc>
          <w:tcPr>
            <w:tcW w:w="2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E863F9" w:rsidRPr="00767482" w:rsidRDefault="00E863F9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Toner HP CLJ M880z;CF303A;M;výťažnosť: 32000 strán</w:t>
            </w:r>
          </w:p>
        </w:tc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E863F9" w:rsidRPr="00767482" w:rsidRDefault="006B3B8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500</w:t>
            </w:r>
          </w:p>
        </w:tc>
      </w:tr>
    </w:tbl>
    <w:p w:rsidR="00E863F9" w:rsidRPr="00767482" w:rsidRDefault="00E863F9" w:rsidP="00E863F9">
      <w:pPr>
        <w:rPr>
          <w:rFonts w:ascii="Arial Narrow" w:hAnsi="Arial Narrow"/>
          <w:sz w:val="22"/>
          <w:szCs w:val="22"/>
        </w:rPr>
      </w:pPr>
    </w:p>
    <w:p w:rsidR="00DE4506" w:rsidRDefault="00BB4F2D" w:rsidP="00DE4506">
      <w:pPr>
        <w:numPr>
          <w:ilvl w:val="0"/>
          <w:numId w:val="1"/>
        </w:numPr>
        <w:rPr>
          <w:sz w:val="24"/>
          <w:szCs w:val="24"/>
        </w:rPr>
      </w:pPr>
      <w:r>
        <w:rPr>
          <w:rFonts w:ascii="Arial Narrow" w:hAnsi="Arial Narrow"/>
          <w:b/>
          <w:sz w:val="22"/>
          <w:szCs w:val="22"/>
          <w:u w:val="single"/>
        </w:rPr>
        <w:t>Vzor vlastného návrhu</w:t>
      </w:r>
      <w:r w:rsidR="00767482" w:rsidRPr="00767482">
        <w:rPr>
          <w:rFonts w:ascii="Arial Narrow" w:hAnsi="Arial Narrow"/>
          <w:b/>
          <w:sz w:val="22"/>
          <w:szCs w:val="22"/>
          <w:u w:val="single"/>
        </w:rPr>
        <w:t xml:space="preserve"> plnenia</w:t>
      </w:r>
      <w:r w:rsidR="00767482">
        <w:rPr>
          <w:rFonts w:ascii="Arial Narrow" w:hAnsi="Arial Narrow"/>
          <w:b/>
          <w:szCs w:val="22"/>
        </w:rPr>
        <w:t>.</w:t>
      </w:r>
    </w:p>
    <w:p w:rsidR="00DE4506" w:rsidRDefault="00DE4506" w:rsidP="009515C2">
      <w:pPr>
        <w:ind w:left="360"/>
        <w:jc w:val="both"/>
        <w:rPr>
          <w:rFonts w:ascii="Arial Narrow" w:hAnsi="Arial Narrow"/>
          <w:b/>
          <w:sz w:val="22"/>
          <w:szCs w:val="22"/>
          <w:u w:val="single"/>
        </w:rPr>
      </w:pPr>
    </w:p>
    <w:p w:rsidR="004D5952" w:rsidRPr="009515C2" w:rsidRDefault="00D85297" w:rsidP="009515C2">
      <w:pPr>
        <w:pStyle w:val="Bezriadkovania"/>
        <w:jc w:val="both"/>
        <w:rPr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Verejný obstarávateľ vyžaduje </w:t>
      </w:r>
      <w:r w:rsidR="004D5952" w:rsidRPr="00BB4F2D">
        <w:rPr>
          <w:rFonts w:ascii="Arial Narrow" w:hAnsi="Arial Narrow"/>
          <w:color w:val="000000"/>
          <w:sz w:val="22"/>
          <w:szCs w:val="22"/>
        </w:rPr>
        <w:t xml:space="preserve">predloženie </w:t>
      </w:r>
      <w:r w:rsidR="00BB4F2D" w:rsidRPr="00BB4F2D">
        <w:rPr>
          <w:rFonts w:ascii="Arial Narrow" w:hAnsi="Arial Narrow"/>
          <w:color w:val="000000"/>
          <w:sz w:val="22"/>
          <w:szCs w:val="22"/>
        </w:rPr>
        <w:t>vlastného návrhu plnenia v</w:t>
      </w:r>
      <w:r w:rsidR="00BB4F2D" w:rsidRPr="00604774">
        <w:rPr>
          <w:rFonts w:ascii="Arial Narrow" w:hAnsi="Arial Narrow"/>
          <w:color w:val="000000"/>
          <w:sz w:val="22"/>
          <w:szCs w:val="22"/>
        </w:rPr>
        <w:t> </w:t>
      </w:r>
      <w:r>
        <w:rPr>
          <w:rFonts w:ascii="Arial Narrow" w:hAnsi="Arial Narrow"/>
          <w:color w:val="000000"/>
          <w:sz w:val="22"/>
          <w:szCs w:val="22"/>
        </w:rPr>
        <w:t>súlade s nižšie uvedeným vzorom</w:t>
      </w:r>
      <w:r w:rsidR="00BB4F2D" w:rsidRPr="00604774">
        <w:rPr>
          <w:rFonts w:ascii="Arial Narrow" w:hAnsi="Arial Narrow"/>
          <w:color w:val="000000"/>
          <w:sz w:val="22"/>
          <w:szCs w:val="22"/>
        </w:rPr>
        <w:t xml:space="preserve">. Uchádzač vyplní </w:t>
      </w:r>
      <w:r>
        <w:rPr>
          <w:rFonts w:ascii="Arial Narrow" w:hAnsi="Arial Narrow"/>
          <w:color w:val="000000"/>
          <w:sz w:val="22"/>
          <w:szCs w:val="22"/>
        </w:rPr>
        <w:t xml:space="preserve">stĺpec s názvom Vlastný návrh </w:t>
      </w:r>
      <w:r w:rsidR="00767482" w:rsidRPr="009515C2">
        <w:rPr>
          <w:rFonts w:ascii="Arial Narrow" w:hAnsi="Arial Narrow"/>
          <w:color w:val="000000"/>
          <w:sz w:val="22"/>
          <w:szCs w:val="22"/>
        </w:rPr>
        <w:t xml:space="preserve">plnenia predmetu zákazky </w:t>
      </w:r>
      <w:r w:rsidR="004D5952" w:rsidRPr="009515C2">
        <w:rPr>
          <w:rFonts w:ascii="Arial Narrow" w:hAnsi="Arial Narrow"/>
          <w:color w:val="000000"/>
          <w:sz w:val="22"/>
          <w:szCs w:val="22"/>
        </w:rPr>
        <w:t>s</w:t>
      </w:r>
      <w:r w:rsidR="00BB4F2D" w:rsidRPr="009515C2">
        <w:rPr>
          <w:rFonts w:ascii="Arial Narrow" w:hAnsi="Arial Narrow"/>
          <w:color w:val="000000"/>
          <w:sz w:val="22"/>
          <w:szCs w:val="22"/>
        </w:rPr>
        <w:t xml:space="preserve"> uvedením </w:t>
      </w:r>
      <w:r w:rsidR="00BB4F2D" w:rsidRPr="009515C2">
        <w:rPr>
          <w:rFonts w:ascii="Arial Narrow" w:hAnsi="Arial Narrow" w:cs="Arial"/>
          <w:sz w:val="22"/>
          <w:szCs w:val="22"/>
        </w:rPr>
        <w:t>skutočnej špecifikácie  ponúkaného predmetu zákazky – výrobcu, typové označenie, OEM PN a technické parametre, tak</w:t>
      </w:r>
      <w:r>
        <w:rPr>
          <w:rFonts w:ascii="Arial Narrow" w:hAnsi="Arial Narrow" w:cs="Arial"/>
          <w:sz w:val="22"/>
          <w:szCs w:val="22"/>
        </w:rPr>
        <w:t>,</w:t>
      </w:r>
      <w:r w:rsidR="00BB4F2D" w:rsidRPr="009515C2">
        <w:rPr>
          <w:rFonts w:ascii="Arial Narrow" w:hAnsi="Arial Narrow" w:cs="Arial"/>
          <w:sz w:val="22"/>
          <w:szCs w:val="22"/>
        </w:rPr>
        <w:t xml:space="preserve"> aby verejný obstarávateľ vedel posúdiť splnenie všetkým požiadaviek na predmet zákazky. </w:t>
      </w:r>
    </w:p>
    <w:p w:rsidR="003C19E0" w:rsidRDefault="003C19E0" w:rsidP="003C19E0">
      <w:pPr>
        <w:ind w:firstLine="360"/>
        <w:jc w:val="both"/>
        <w:rPr>
          <w:rFonts w:ascii="Arial Narrow" w:hAnsi="Arial Narrow"/>
          <w:sz w:val="22"/>
          <w:szCs w:val="22"/>
        </w:rPr>
      </w:pPr>
    </w:p>
    <w:p w:rsidR="003F5D86" w:rsidRPr="00767482" w:rsidRDefault="003F5D86" w:rsidP="003C19E0">
      <w:pPr>
        <w:ind w:firstLine="360"/>
        <w:jc w:val="both"/>
        <w:rPr>
          <w:rFonts w:ascii="Arial Narrow" w:hAnsi="Arial Narrow"/>
          <w:sz w:val="22"/>
          <w:szCs w:val="22"/>
        </w:rPr>
      </w:pPr>
    </w:p>
    <w:tbl>
      <w:tblPr>
        <w:tblW w:w="9360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446"/>
        <w:gridCol w:w="1134"/>
        <w:gridCol w:w="1267"/>
        <w:gridCol w:w="2532"/>
        <w:gridCol w:w="2414"/>
      </w:tblGrid>
      <w:tr w:rsidR="00767482" w:rsidRPr="00767482" w:rsidTr="003C19E0">
        <w:trPr>
          <w:trHeight w:val="1017"/>
          <w:tblHeader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767482" w:rsidRPr="003C19E0" w:rsidRDefault="00767482" w:rsidP="00861902">
            <w:pPr>
              <w:jc w:val="center"/>
              <w:rPr>
                <w:rFonts w:ascii="Arial Narrow" w:hAnsi="Arial Narrow"/>
                <w:b/>
                <w:color w:val="000000"/>
                <w:sz w:val="22"/>
                <w:szCs w:val="22"/>
              </w:rPr>
            </w:pPr>
            <w:proofErr w:type="spellStart"/>
            <w:r w:rsidRPr="003C19E0">
              <w:rPr>
                <w:rFonts w:ascii="Arial Narrow" w:hAnsi="Arial Narrow"/>
                <w:b/>
                <w:color w:val="000000"/>
                <w:sz w:val="22"/>
                <w:szCs w:val="22"/>
              </w:rPr>
              <w:t>P.č</w:t>
            </w:r>
            <w:proofErr w:type="spellEnd"/>
            <w:r w:rsidRPr="003C19E0">
              <w:rPr>
                <w:rFonts w:ascii="Arial Narrow" w:hAnsi="Arial Narrow"/>
                <w:b/>
                <w:color w:val="000000"/>
                <w:sz w:val="22"/>
                <w:szCs w:val="22"/>
              </w:rPr>
              <w:t>.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767482" w:rsidRPr="003C19E0" w:rsidRDefault="003C19E0" w:rsidP="00861902">
            <w:pPr>
              <w:jc w:val="center"/>
              <w:rPr>
                <w:rFonts w:ascii="Arial Narrow" w:hAnsi="Arial Narrow"/>
                <w:b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color w:val="000000"/>
                <w:sz w:val="22"/>
                <w:szCs w:val="22"/>
              </w:rPr>
              <w:t>Druh spotrebného materiálu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767482" w:rsidRPr="003C19E0" w:rsidRDefault="00767482" w:rsidP="00861902">
            <w:pPr>
              <w:jc w:val="center"/>
              <w:rPr>
                <w:rFonts w:ascii="Arial Narrow" w:hAnsi="Arial Narrow"/>
                <w:b/>
                <w:color w:val="000000"/>
                <w:sz w:val="22"/>
                <w:szCs w:val="22"/>
              </w:rPr>
            </w:pPr>
            <w:r w:rsidRPr="003C19E0">
              <w:rPr>
                <w:rFonts w:ascii="Arial Narrow" w:hAnsi="Arial Narrow"/>
                <w:b/>
                <w:color w:val="000000"/>
                <w:sz w:val="22"/>
                <w:szCs w:val="22"/>
              </w:rPr>
              <w:t>Výrobca</w:t>
            </w: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767482" w:rsidRPr="003C19E0" w:rsidRDefault="00767482" w:rsidP="00861902">
            <w:pPr>
              <w:jc w:val="center"/>
              <w:rPr>
                <w:rFonts w:ascii="Arial Narrow" w:hAnsi="Arial Narrow"/>
                <w:b/>
                <w:color w:val="000000"/>
                <w:sz w:val="22"/>
                <w:szCs w:val="22"/>
              </w:rPr>
            </w:pPr>
            <w:r w:rsidRPr="003C19E0">
              <w:rPr>
                <w:rFonts w:ascii="Arial Narrow" w:hAnsi="Arial Narrow"/>
                <w:b/>
                <w:color w:val="000000"/>
                <w:sz w:val="22"/>
                <w:szCs w:val="22"/>
              </w:rPr>
              <w:t>OEM PN</w:t>
            </w:r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767482" w:rsidRPr="003C19E0" w:rsidRDefault="00767482" w:rsidP="00861902">
            <w:pPr>
              <w:jc w:val="center"/>
              <w:rPr>
                <w:rFonts w:ascii="Arial Narrow" w:hAnsi="Arial Narrow"/>
                <w:b/>
                <w:color w:val="000000"/>
                <w:sz w:val="22"/>
                <w:szCs w:val="22"/>
              </w:rPr>
            </w:pPr>
            <w:r w:rsidRPr="003C19E0">
              <w:rPr>
                <w:rFonts w:ascii="Arial Narrow" w:hAnsi="Arial Narrow"/>
                <w:b/>
                <w:color w:val="000000"/>
                <w:sz w:val="22"/>
                <w:szCs w:val="22"/>
              </w:rPr>
              <w:t xml:space="preserve">Minimálne technické parametre </w:t>
            </w: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BB4F2D" w:rsidRDefault="00BB4F2D" w:rsidP="00BB4F2D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>
              <w:rPr>
                <w:rFonts w:ascii="Arial Narrow" w:hAnsi="Arial Narrow" w:cs="Arial"/>
                <w:b/>
                <w:sz w:val="24"/>
                <w:szCs w:val="24"/>
              </w:rPr>
              <w:t>Vlastný návrh plnenia predmetu zákazky</w:t>
            </w:r>
          </w:p>
          <w:p w:rsidR="00BB4F2D" w:rsidRDefault="00BB4F2D" w:rsidP="00BB4F2D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:rsidR="00BB4F2D" w:rsidRPr="00CA0813" w:rsidRDefault="00BB4F2D" w:rsidP="00BB4F2D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>Požaduje sa uviesť skutočnú špecifikáciu ponúkaného predmetu zákazky – výrobcu, typové označenie</w:t>
            </w:r>
            <w:r>
              <w:rPr>
                <w:rFonts w:ascii="Arial Narrow" w:hAnsi="Arial Narrow" w:cs="Arial"/>
                <w:b/>
                <w:sz w:val="24"/>
                <w:szCs w:val="24"/>
              </w:rPr>
              <w:t xml:space="preserve">, OEM PN </w:t>
            </w: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 xml:space="preserve"> a technické parametre.</w:t>
            </w:r>
          </w:p>
          <w:p w:rsidR="00767482" w:rsidRPr="003C19E0" w:rsidRDefault="00BB4F2D" w:rsidP="00861902">
            <w:pPr>
              <w:jc w:val="center"/>
              <w:rPr>
                <w:rFonts w:ascii="Arial Narrow" w:hAnsi="Arial Narrow"/>
                <w:b/>
                <w:color w:val="000000"/>
                <w:sz w:val="22"/>
                <w:szCs w:val="22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>V prípade číselnej hodnoty uviesť jej skutočnú hodnotu</w:t>
            </w:r>
            <w:r w:rsidRPr="003C19E0" w:rsidDel="00BB4F2D">
              <w:rPr>
                <w:rFonts w:ascii="Arial Narrow" w:hAnsi="Arial Narrow"/>
                <w:b/>
                <w:color w:val="000000"/>
                <w:sz w:val="22"/>
                <w:szCs w:val="22"/>
              </w:rPr>
              <w:t xml:space="preserve"> </w:t>
            </w:r>
          </w:p>
        </w:tc>
      </w:tr>
      <w:tr w:rsidR="00767482" w:rsidRPr="00767482" w:rsidTr="003C19E0">
        <w:trPr>
          <w:trHeight w:val="255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767482" w:rsidRPr="00767482" w:rsidRDefault="00767482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1</w:t>
            </w:r>
            <w:r w:rsidR="003C19E0">
              <w:rPr>
                <w:rFonts w:ascii="Arial Narrow" w:hAnsi="Arial Narrow"/>
                <w:sz w:val="22"/>
                <w:szCs w:val="22"/>
              </w:rPr>
              <w:t>.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767482" w:rsidRPr="00767482" w:rsidRDefault="00767482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Optický vale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67482" w:rsidRPr="00767482" w:rsidRDefault="00767482" w:rsidP="00861902">
            <w:pPr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HEWLETT PACKARD</w:t>
            </w: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767482" w:rsidRPr="00767482" w:rsidRDefault="00767482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CF358A</w:t>
            </w:r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:rsidR="00767482" w:rsidRPr="00767482" w:rsidRDefault="00767482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Valec HP CLJ M880z;CF358A;BK;výťažnosť: 30000 strán</w:t>
            </w: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:rsidR="00767482" w:rsidRPr="00767482" w:rsidRDefault="00767482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767482" w:rsidRPr="00767482" w:rsidTr="003C19E0">
        <w:trPr>
          <w:trHeight w:val="255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767482" w:rsidRPr="00767482" w:rsidRDefault="00767482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2</w:t>
            </w:r>
            <w:r w:rsidR="003C19E0">
              <w:rPr>
                <w:rFonts w:ascii="Arial Narrow" w:hAnsi="Arial Narrow"/>
                <w:sz w:val="22"/>
                <w:szCs w:val="22"/>
              </w:rPr>
              <w:t>.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767482" w:rsidRPr="00767482" w:rsidRDefault="00767482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Optický vale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67482" w:rsidRPr="00767482" w:rsidRDefault="00767482" w:rsidP="00861902">
            <w:pPr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HEWLETT PACKARD</w:t>
            </w: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767482" w:rsidRPr="00767482" w:rsidRDefault="00767482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CF359A</w:t>
            </w:r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:rsidR="00767482" w:rsidRPr="00767482" w:rsidRDefault="00767482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Valec HP CLJ M880z;CF359A;C;výťažnosť: 30000 strán</w:t>
            </w: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:rsidR="00767482" w:rsidRPr="00767482" w:rsidRDefault="00767482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767482" w:rsidRPr="00767482" w:rsidTr="003C19E0">
        <w:trPr>
          <w:trHeight w:val="255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767482" w:rsidRPr="00767482" w:rsidRDefault="00767482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3</w:t>
            </w:r>
            <w:r w:rsidR="003C19E0">
              <w:rPr>
                <w:rFonts w:ascii="Arial Narrow" w:hAnsi="Arial Narrow"/>
                <w:sz w:val="22"/>
                <w:szCs w:val="22"/>
              </w:rPr>
              <w:t>.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767482" w:rsidRPr="00767482" w:rsidRDefault="00767482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Optický vale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67482" w:rsidRPr="00767482" w:rsidRDefault="00767482" w:rsidP="00861902">
            <w:pPr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HEWLETT PACKARD</w:t>
            </w: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767482" w:rsidRPr="00767482" w:rsidRDefault="00767482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CF364A</w:t>
            </w:r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:rsidR="00767482" w:rsidRPr="00767482" w:rsidRDefault="00767482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Valec HP CLJ M880z;CF364A;Y;výťažnosť: 30000 strán</w:t>
            </w: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:rsidR="00767482" w:rsidRPr="00767482" w:rsidRDefault="00767482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767482" w:rsidRPr="00767482" w:rsidTr="003C19E0">
        <w:trPr>
          <w:trHeight w:val="255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767482" w:rsidRPr="00767482" w:rsidRDefault="00767482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4</w:t>
            </w:r>
            <w:r w:rsidR="003C19E0">
              <w:rPr>
                <w:rFonts w:ascii="Arial Narrow" w:hAnsi="Arial Narrow"/>
                <w:sz w:val="22"/>
                <w:szCs w:val="22"/>
              </w:rPr>
              <w:t>.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767482" w:rsidRPr="00767482" w:rsidRDefault="00767482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Optický vale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67482" w:rsidRPr="00767482" w:rsidRDefault="00767482" w:rsidP="00861902">
            <w:pPr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HEWLETT PACKARD</w:t>
            </w: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767482" w:rsidRPr="00767482" w:rsidRDefault="00767482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CF365A</w:t>
            </w:r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:rsidR="00767482" w:rsidRPr="00767482" w:rsidRDefault="00767482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Valec HP CLJ M880z;CF365A;M;výťažnosť: 30000 strán</w:t>
            </w: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:rsidR="00767482" w:rsidRPr="00767482" w:rsidRDefault="00767482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767482" w:rsidRPr="00767482" w:rsidTr="003C19E0">
        <w:trPr>
          <w:trHeight w:val="255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767482" w:rsidRPr="00767482" w:rsidRDefault="00767482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5</w:t>
            </w:r>
            <w:r w:rsidR="003C19E0">
              <w:rPr>
                <w:rFonts w:ascii="Arial Narrow" w:hAnsi="Arial Narrow"/>
                <w:sz w:val="22"/>
                <w:szCs w:val="22"/>
              </w:rPr>
              <w:t>.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575775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767482" w:rsidRPr="00767482" w:rsidRDefault="00767482" w:rsidP="00575775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proofErr w:type="spellStart"/>
            <w:r w:rsidRPr="00767482">
              <w:rPr>
                <w:rFonts w:ascii="Arial Narrow" w:hAnsi="Arial Narrow"/>
                <w:sz w:val="22"/>
                <w:szCs w:val="22"/>
              </w:rPr>
              <w:t>Ost</w:t>
            </w:r>
            <w:proofErr w:type="spellEnd"/>
            <w:r w:rsidRPr="00767482">
              <w:rPr>
                <w:rFonts w:ascii="Arial Narrow" w:hAnsi="Arial Narrow"/>
                <w:sz w:val="22"/>
                <w:szCs w:val="22"/>
              </w:rPr>
              <w:t xml:space="preserve">. </w:t>
            </w:r>
            <w:proofErr w:type="spellStart"/>
            <w:r w:rsidRPr="00767482">
              <w:rPr>
                <w:rFonts w:ascii="Arial Narrow" w:hAnsi="Arial Narrow"/>
                <w:sz w:val="22"/>
                <w:szCs w:val="22"/>
              </w:rPr>
              <w:t>spotr</w:t>
            </w:r>
            <w:proofErr w:type="spellEnd"/>
            <w:r w:rsidRPr="00767482">
              <w:rPr>
                <w:rFonts w:ascii="Arial Narrow" w:hAnsi="Arial Narrow"/>
                <w:sz w:val="22"/>
                <w:szCs w:val="22"/>
              </w:rPr>
              <w:t>. materiál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67482" w:rsidRPr="00767482" w:rsidRDefault="00767482" w:rsidP="00861902">
            <w:pPr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HEWLETT PACKARD</w:t>
            </w: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767482" w:rsidRPr="00767482" w:rsidRDefault="00767482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C1N58A</w:t>
            </w:r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:rsidR="00767482" w:rsidRPr="00767482" w:rsidRDefault="00767482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Súprava na údržbu HP CLJ M880z;C1N58A;výťažnosť: 130000 strán</w:t>
            </w: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:rsidR="00767482" w:rsidRPr="00767482" w:rsidRDefault="00767482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767482" w:rsidRPr="00767482" w:rsidTr="003C19E0">
        <w:trPr>
          <w:trHeight w:val="255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767482" w:rsidRPr="00767482" w:rsidRDefault="00767482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6</w:t>
            </w:r>
            <w:r w:rsidR="003C19E0">
              <w:rPr>
                <w:rFonts w:ascii="Arial Narrow" w:hAnsi="Arial Narrow"/>
                <w:sz w:val="22"/>
                <w:szCs w:val="22"/>
              </w:rPr>
              <w:t>.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767482" w:rsidRPr="00767482" w:rsidRDefault="00767482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proofErr w:type="spellStart"/>
            <w:r w:rsidRPr="00767482">
              <w:rPr>
                <w:rFonts w:ascii="Arial Narrow" w:hAnsi="Arial Narrow"/>
                <w:sz w:val="22"/>
                <w:szCs w:val="22"/>
              </w:rPr>
              <w:t>Ost</w:t>
            </w:r>
            <w:proofErr w:type="spellEnd"/>
            <w:r w:rsidRPr="00767482">
              <w:rPr>
                <w:rFonts w:ascii="Arial Narrow" w:hAnsi="Arial Narrow"/>
                <w:sz w:val="22"/>
                <w:szCs w:val="22"/>
              </w:rPr>
              <w:t xml:space="preserve">. </w:t>
            </w:r>
            <w:proofErr w:type="spellStart"/>
            <w:r w:rsidRPr="00767482">
              <w:rPr>
                <w:rFonts w:ascii="Arial Narrow" w:hAnsi="Arial Narrow"/>
                <w:sz w:val="22"/>
                <w:szCs w:val="22"/>
              </w:rPr>
              <w:t>spotr</w:t>
            </w:r>
            <w:proofErr w:type="spellEnd"/>
            <w:r w:rsidRPr="00767482">
              <w:rPr>
                <w:rFonts w:ascii="Arial Narrow" w:hAnsi="Arial Narrow"/>
                <w:sz w:val="22"/>
                <w:szCs w:val="22"/>
              </w:rPr>
              <w:t>. materiál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67482" w:rsidRPr="00767482" w:rsidRDefault="00767482" w:rsidP="00861902">
            <w:pPr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HEWLETT PACKARD</w:t>
            </w: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767482" w:rsidRPr="00767482" w:rsidRDefault="00767482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C1P70A</w:t>
            </w:r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:rsidR="00767482" w:rsidRPr="00767482" w:rsidRDefault="00767482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Súprava na výmenu valca HP CLJ M880z;C1P70A;výťažnosť: 100000 strán</w:t>
            </w: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:rsidR="00767482" w:rsidRPr="00767482" w:rsidRDefault="00767482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767482" w:rsidRPr="00767482" w:rsidTr="003C19E0">
        <w:trPr>
          <w:trHeight w:val="255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767482" w:rsidRPr="00767482" w:rsidRDefault="00767482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7</w:t>
            </w:r>
            <w:r w:rsidR="003C19E0">
              <w:rPr>
                <w:rFonts w:ascii="Arial Narrow" w:hAnsi="Arial Narrow"/>
                <w:sz w:val="22"/>
                <w:szCs w:val="22"/>
              </w:rPr>
              <w:t>.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767482" w:rsidRPr="00767482" w:rsidRDefault="00767482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proofErr w:type="spellStart"/>
            <w:r w:rsidRPr="00767482">
              <w:rPr>
                <w:rFonts w:ascii="Arial Narrow" w:hAnsi="Arial Narrow"/>
                <w:sz w:val="22"/>
                <w:szCs w:val="22"/>
              </w:rPr>
              <w:t>Ost</w:t>
            </w:r>
            <w:proofErr w:type="spellEnd"/>
            <w:r w:rsidRPr="00767482">
              <w:rPr>
                <w:rFonts w:ascii="Arial Narrow" w:hAnsi="Arial Narrow"/>
                <w:sz w:val="22"/>
                <w:szCs w:val="22"/>
              </w:rPr>
              <w:t xml:space="preserve">. </w:t>
            </w:r>
            <w:proofErr w:type="spellStart"/>
            <w:r w:rsidRPr="00767482">
              <w:rPr>
                <w:rFonts w:ascii="Arial Narrow" w:hAnsi="Arial Narrow"/>
                <w:sz w:val="22"/>
                <w:szCs w:val="22"/>
              </w:rPr>
              <w:t>spotr</w:t>
            </w:r>
            <w:proofErr w:type="spellEnd"/>
            <w:r w:rsidRPr="00767482">
              <w:rPr>
                <w:rFonts w:ascii="Arial Narrow" w:hAnsi="Arial Narrow"/>
                <w:sz w:val="22"/>
                <w:szCs w:val="22"/>
              </w:rPr>
              <w:t>. materiál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67482" w:rsidRPr="00767482" w:rsidRDefault="00767482" w:rsidP="00861902">
            <w:pPr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HEWLETT PACKARD</w:t>
            </w: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767482" w:rsidRPr="00767482" w:rsidRDefault="00767482" w:rsidP="00575775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D7H14A</w:t>
            </w:r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:rsidR="00767482" w:rsidRPr="00767482" w:rsidRDefault="00767482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Súprava na prenos valca HP CLJ M880z;D7H14A;výťažnosť: 150000 strán</w:t>
            </w: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:rsidR="00767482" w:rsidRPr="00767482" w:rsidRDefault="00767482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767482" w:rsidRPr="00767482" w:rsidTr="003C19E0">
        <w:trPr>
          <w:trHeight w:val="255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767482" w:rsidRPr="00767482" w:rsidRDefault="00767482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8</w:t>
            </w:r>
            <w:r w:rsidR="003C19E0">
              <w:rPr>
                <w:rFonts w:ascii="Arial Narrow" w:hAnsi="Arial Narrow"/>
                <w:sz w:val="22"/>
                <w:szCs w:val="22"/>
              </w:rPr>
              <w:t>.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767482" w:rsidRPr="00767482" w:rsidRDefault="00767482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Toner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67482" w:rsidRPr="00767482" w:rsidRDefault="00767482" w:rsidP="00861902">
            <w:pPr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HEWLETT PACKARD</w:t>
            </w: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767482" w:rsidRPr="00767482" w:rsidRDefault="00767482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CE505X</w:t>
            </w:r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:rsidR="00767482" w:rsidRPr="00767482" w:rsidRDefault="00767482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Toner HP LJ 2055D;CE505X;BK ; výťažnosť: 6500 strán</w:t>
            </w: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:rsidR="00767482" w:rsidRPr="00767482" w:rsidRDefault="00767482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767482" w:rsidRPr="00767482" w:rsidTr="003C19E0">
        <w:trPr>
          <w:trHeight w:val="255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767482" w:rsidRPr="00767482" w:rsidRDefault="00767482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9</w:t>
            </w:r>
            <w:r w:rsidR="003C19E0">
              <w:rPr>
                <w:rFonts w:ascii="Arial Narrow" w:hAnsi="Arial Narrow"/>
                <w:sz w:val="22"/>
                <w:szCs w:val="22"/>
              </w:rPr>
              <w:t>.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767482" w:rsidRPr="00767482" w:rsidRDefault="00767482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Toner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67482" w:rsidRPr="00767482" w:rsidRDefault="00767482" w:rsidP="00861902">
            <w:pPr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HEWLETT PACKARD</w:t>
            </w: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767482" w:rsidRPr="00767482" w:rsidRDefault="00767482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CF280X</w:t>
            </w:r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:rsidR="00767482" w:rsidRPr="00767482" w:rsidRDefault="00767482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Toner HP LJ Pro 400 M401dn, HP CF280X;BK ; výťažnosť: 6900 strán</w:t>
            </w: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:rsidR="00767482" w:rsidRPr="00767482" w:rsidRDefault="00767482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767482" w:rsidRPr="00767482" w:rsidTr="003C19E0">
        <w:trPr>
          <w:trHeight w:val="255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767482" w:rsidRPr="00767482" w:rsidRDefault="00767482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10</w:t>
            </w:r>
            <w:r w:rsidR="003C19E0">
              <w:rPr>
                <w:rFonts w:ascii="Arial Narrow" w:hAnsi="Arial Narrow"/>
                <w:sz w:val="22"/>
                <w:szCs w:val="22"/>
              </w:rPr>
              <w:t>.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767482" w:rsidRPr="00767482" w:rsidRDefault="00767482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Toner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67482" w:rsidRPr="00767482" w:rsidRDefault="00767482" w:rsidP="00861902">
            <w:pPr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HEWLETT PACKARD</w:t>
            </w: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767482" w:rsidRPr="00767482" w:rsidRDefault="00767482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CF300A</w:t>
            </w:r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:rsidR="00767482" w:rsidRPr="00767482" w:rsidRDefault="00767482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Toner HP CLJ M880z;CF300A;BK;výťažnosť: 29500 strán</w:t>
            </w: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:rsidR="00767482" w:rsidRPr="00767482" w:rsidRDefault="00767482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767482" w:rsidRPr="00767482" w:rsidTr="003C19E0">
        <w:trPr>
          <w:trHeight w:val="255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767482" w:rsidRPr="00767482" w:rsidRDefault="00767482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11</w:t>
            </w:r>
            <w:r w:rsidR="003C19E0">
              <w:rPr>
                <w:rFonts w:ascii="Arial Narrow" w:hAnsi="Arial Narrow"/>
                <w:sz w:val="22"/>
                <w:szCs w:val="22"/>
              </w:rPr>
              <w:t>.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767482" w:rsidRPr="00767482" w:rsidRDefault="00767482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Toner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67482" w:rsidRPr="00767482" w:rsidRDefault="00767482" w:rsidP="00861902">
            <w:pPr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HEWLETT PACKARD</w:t>
            </w: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767482" w:rsidRPr="00767482" w:rsidRDefault="00767482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CF301A</w:t>
            </w:r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:rsidR="00767482" w:rsidRPr="00767482" w:rsidRDefault="00767482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Toner HP CLJ M880z;CF301A;C;výťažnosť: 32000 strán</w:t>
            </w: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:rsidR="00767482" w:rsidRPr="00767482" w:rsidRDefault="00767482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767482" w:rsidRPr="00767482" w:rsidTr="003C19E0">
        <w:trPr>
          <w:trHeight w:val="255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767482" w:rsidRPr="00767482" w:rsidRDefault="00767482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12</w:t>
            </w:r>
            <w:r w:rsidR="003C19E0">
              <w:rPr>
                <w:rFonts w:ascii="Arial Narrow" w:hAnsi="Arial Narrow"/>
                <w:sz w:val="22"/>
                <w:szCs w:val="22"/>
              </w:rPr>
              <w:t>.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767482" w:rsidRPr="00767482" w:rsidRDefault="00767482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Toner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67482" w:rsidRPr="00767482" w:rsidRDefault="00767482" w:rsidP="00861902">
            <w:pPr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HEWLETT PACKARD</w:t>
            </w: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767482" w:rsidRPr="00767482" w:rsidRDefault="00767482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CF302A</w:t>
            </w:r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:rsidR="00767482" w:rsidRPr="00767482" w:rsidRDefault="00767482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Toner HP CLJ M880z;CF302A;Y;výťažnosť: 32000 strán</w:t>
            </w: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:rsidR="00767482" w:rsidRPr="00767482" w:rsidRDefault="00767482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767482" w:rsidRPr="00767482" w:rsidTr="003C19E0">
        <w:trPr>
          <w:trHeight w:val="255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767482" w:rsidRPr="00767482" w:rsidRDefault="00767482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13</w:t>
            </w:r>
            <w:r w:rsidR="003C19E0">
              <w:rPr>
                <w:rFonts w:ascii="Arial Narrow" w:hAnsi="Arial Narrow"/>
                <w:sz w:val="22"/>
                <w:szCs w:val="22"/>
              </w:rPr>
              <w:t>.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767482" w:rsidRPr="00767482" w:rsidRDefault="00767482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Toner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67482" w:rsidRPr="00767482" w:rsidRDefault="00767482" w:rsidP="00861902">
            <w:pPr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HEWLETT PACKARD</w:t>
            </w: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575775" w:rsidRDefault="00575775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:rsidR="00767482" w:rsidRPr="00767482" w:rsidRDefault="00767482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CF303A</w:t>
            </w:r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:rsidR="00767482" w:rsidRPr="00767482" w:rsidRDefault="00767482" w:rsidP="003C19E0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767482">
              <w:rPr>
                <w:rFonts w:ascii="Arial Narrow" w:hAnsi="Arial Narrow"/>
                <w:sz w:val="22"/>
                <w:szCs w:val="22"/>
              </w:rPr>
              <w:t>Toner HP CLJ M880z;CF303A;M;výťažnosť: 32000 strán</w:t>
            </w: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:rsidR="00767482" w:rsidRPr="00767482" w:rsidRDefault="00767482" w:rsidP="00861902">
            <w:pPr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</w:tr>
    </w:tbl>
    <w:p w:rsidR="00767482" w:rsidRPr="00604774" w:rsidRDefault="00767482" w:rsidP="00767482">
      <w:pPr>
        <w:rPr>
          <w:rFonts w:ascii="Arial Narrow" w:hAnsi="Arial Narrow"/>
          <w:sz w:val="22"/>
          <w:szCs w:val="22"/>
        </w:rPr>
      </w:pPr>
    </w:p>
    <w:p w:rsidR="004D5952" w:rsidRDefault="00604774" w:rsidP="009515C2">
      <w:pPr>
        <w:jc w:val="both"/>
      </w:pPr>
      <w:r w:rsidRPr="009515C2">
        <w:rPr>
          <w:rFonts w:ascii="Arial Narrow" w:hAnsi="Arial Narrow"/>
          <w:color w:val="000000"/>
          <w:sz w:val="22"/>
          <w:szCs w:val="22"/>
          <w:lang w:eastAsia="cs-CZ"/>
        </w:rPr>
        <w:t xml:space="preserve">Pokiaľ sa verejný obstarávateľ odkazuje na konkrétneho výrobcu, tak je to z dôvodu že požadovaný tovar slúži na výmenu spotrebného materiálu v tlačiacich zariadeniach, u ktorých trvá záručná doba. Z dôvodu, aby nedošlo k porušeniu záručných podmienok nie je možné opísať predmet zákazky iným spôsobom. </w:t>
      </w:r>
      <w:r w:rsidRPr="009515C2">
        <w:rPr>
          <w:rFonts w:ascii="Arial Narrow" w:eastAsia="Microsoft Sans Serif" w:hAnsi="Arial Narrow"/>
          <w:color w:val="000000"/>
          <w:sz w:val="22"/>
          <w:szCs w:val="22"/>
          <w:lang w:eastAsia="cs-CZ"/>
        </w:rPr>
        <w:t>Z</w:t>
      </w:r>
      <w:r w:rsidR="00BB4F2D" w:rsidRPr="009515C2">
        <w:rPr>
          <w:rFonts w:ascii="Arial Narrow" w:eastAsia="Microsoft Sans Serif" w:hAnsi="Arial Narrow"/>
          <w:color w:val="000000"/>
          <w:sz w:val="22"/>
          <w:szCs w:val="22"/>
          <w:lang w:eastAsia="cs-CZ"/>
        </w:rPr>
        <w:t>a ekvivalent sa považujú tonery spolupracujúce s viacerými typmi zariadení, definovanými v technickom liste a schválenými výrobcom príslušných zariadení, zároveň musia spĺňať kvalitatívne, úžitkové a funkčné charakteristiky, ktoré sú nevyhnutné na zabezpečenie účelu, na ktorý sú požadované tovary určené a to na rovnakej, resp. vyššej úrovni, ako je uvedené v tejto výzve na predloženie ponuky v časti/záložke „Predmet zákazky“, túto skutočnosť však musí preukázať uchádzač vo svojej ponuke.</w:t>
      </w:r>
    </w:p>
    <w:sectPr w:rsidR="004D595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17B76" w:rsidRDefault="00817B76" w:rsidP="004D5952">
      <w:r>
        <w:separator/>
      </w:r>
    </w:p>
  </w:endnote>
  <w:endnote w:type="continuationSeparator" w:id="0">
    <w:p w:rsidR="00817B76" w:rsidRDefault="00817B76" w:rsidP="004D59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17B76" w:rsidRDefault="00817B76" w:rsidP="004D5952">
      <w:r>
        <w:separator/>
      </w:r>
    </w:p>
  </w:footnote>
  <w:footnote w:type="continuationSeparator" w:id="0">
    <w:p w:rsidR="00817B76" w:rsidRDefault="00817B76" w:rsidP="004D59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5952" w:rsidRDefault="004D5952" w:rsidP="004D5952">
    <w:pPr>
      <w:jc w:val="right"/>
      <w:rPr>
        <w:rFonts w:ascii="Arial Narrow" w:hAnsi="Arial Narrow"/>
      </w:rPr>
    </w:pPr>
    <w:r>
      <w:rPr>
        <w:rFonts w:ascii="Arial Narrow" w:hAnsi="Arial Narrow"/>
      </w:rPr>
      <w:t>Príloha č. 1 súťažných podkladov</w:t>
    </w:r>
  </w:p>
  <w:p w:rsidR="004D5952" w:rsidRDefault="004D5952" w:rsidP="004D5952">
    <w:pPr>
      <w:jc w:val="right"/>
      <w:rPr>
        <w:rFonts w:ascii="Arial Narrow" w:hAnsi="Arial Narrow"/>
      </w:rPr>
    </w:pPr>
    <w:r>
      <w:rPr>
        <w:rFonts w:ascii="Arial Narrow" w:hAnsi="Arial Narrow"/>
      </w:rPr>
      <w:t>Opis predmetu zákazky, technické požiadavky</w:t>
    </w:r>
  </w:p>
  <w:p w:rsidR="004D5952" w:rsidRDefault="00DE4506" w:rsidP="004D5952">
    <w:pPr>
      <w:pStyle w:val="Hlavika"/>
    </w:pPr>
    <w:r>
      <w:rPr>
        <w:rFonts w:ascii="Arial Narrow" w:hAnsi="Arial Narrow"/>
      </w:rPr>
      <w:tab/>
    </w:r>
    <w:r>
      <w:rPr>
        <w:rFonts w:ascii="Arial Narrow" w:hAnsi="Arial Narrow"/>
      </w:rPr>
      <w:tab/>
      <w:t>Časť 1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36ABC"/>
    <w:multiLevelType w:val="multilevel"/>
    <w:tmpl w:val="D65E7E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 Narrow" w:hAnsi="Arial Narrow" w:hint="default"/>
        <w:b/>
        <w:sz w:val="22"/>
        <w:szCs w:val="22"/>
      </w:rPr>
    </w:lvl>
    <w:lvl w:ilvl="1">
      <w:start w:val="2"/>
      <w:numFmt w:val="decimal"/>
      <w:isLgl/>
      <w:lvlText w:val="%1.%2."/>
      <w:lvlJc w:val="left"/>
      <w:pPr>
        <w:tabs>
          <w:tab w:val="num" w:pos="600"/>
        </w:tabs>
        <w:ind w:left="600" w:hanging="600"/>
      </w:p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1" w15:restartNumberingAfterBreak="0">
    <w:nsid w:val="27884AEF"/>
    <w:multiLevelType w:val="hybridMultilevel"/>
    <w:tmpl w:val="EBD4BF8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366D7E"/>
    <w:multiLevelType w:val="hybridMultilevel"/>
    <w:tmpl w:val="B97A2E0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973778"/>
    <w:multiLevelType w:val="hybridMultilevel"/>
    <w:tmpl w:val="C0F892C6"/>
    <w:lvl w:ilvl="0" w:tplc="53EC000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3MTI2sbA0MTA3NTJR0lEKTi0uzszPAykwqgUAOwt/YiwAAAA="/>
  </w:docVars>
  <w:rsids>
    <w:rsidRoot w:val="004D5952"/>
    <w:rsid w:val="000B568E"/>
    <w:rsid w:val="0014271F"/>
    <w:rsid w:val="00154559"/>
    <w:rsid w:val="00164C8F"/>
    <w:rsid w:val="00326C2A"/>
    <w:rsid w:val="00333A8B"/>
    <w:rsid w:val="003C19E0"/>
    <w:rsid w:val="003D2D21"/>
    <w:rsid w:val="003F492E"/>
    <w:rsid w:val="003F5D86"/>
    <w:rsid w:val="00432DB5"/>
    <w:rsid w:val="004B7F4A"/>
    <w:rsid w:val="004D5952"/>
    <w:rsid w:val="0053175A"/>
    <w:rsid w:val="00555F5D"/>
    <w:rsid w:val="00575775"/>
    <w:rsid w:val="005E7493"/>
    <w:rsid w:val="00604774"/>
    <w:rsid w:val="006B3B85"/>
    <w:rsid w:val="006D1A0B"/>
    <w:rsid w:val="006D660D"/>
    <w:rsid w:val="00745700"/>
    <w:rsid w:val="00767482"/>
    <w:rsid w:val="00767693"/>
    <w:rsid w:val="00796C9C"/>
    <w:rsid w:val="00817B76"/>
    <w:rsid w:val="00823A92"/>
    <w:rsid w:val="008401FF"/>
    <w:rsid w:val="008519B1"/>
    <w:rsid w:val="00896CC7"/>
    <w:rsid w:val="00897F2A"/>
    <w:rsid w:val="009207A2"/>
    <w:rsid w:val="009515C2"/>
    <w:rsid w:val="00984906"/>
    <w:rsid w:val="0099181D"/>
    <w:rsid w:val="00A060C6"/>
    <w:rsid w:val="00A137CC"/>
    <w:rsid w:val="00A372E0"/>
    <w:rsid w:val="00A41A82"/>
    <w:rsid w:val="00A56E8A"/>
    <w:rsid w:val="00A67D7A"/>
    <w:rsid w:val="00A91C68"/>
    <w:rsid w:val="00AA1198"/>
    <w:rsid w:val="00AA52EA"/>
    <w:rsid w:val="00AB6466"/>
    <w:rsid w:val="00AD4A2D"/>
    <w:rsid w:val="00B06660"/>
    <w:rsid w:val="00B456F4"/>
    <w:rsid w:val="00BB4F2D"/>
    <w:rsid w:val="00C343F7"/>
    <w:rsid w:val="00C71714"/>
    <w:rsid w:val="00D10CDE"/>
    <w:rsid w:val="00D33CF4"/>
    <w:rsid w:val="00D85297"/>
    <w:rsid w:val="00DE4506"/>
    <w:rsid w:val="00E3178F"/>
    <w:rsid w:val="00E55C6D"/>
    <w:rsid w:val="00E71518"/>
    <w:rsid w:val="00E863F9"/>
    <w:rsid w:val="00E92B4A"/>
    <w:rsid w:val="00FA59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0CC38CC-EC55-45E0-9BFA-828BF50673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4D595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4D5952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4D5952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Pta">
    <w:name w:val="footer"/>
    <w:basedOn w:val="Normlny"/>
    <w:link w:val="PtaChar"/>
    <w:uiPriority w:val="99"/>
    <w:unhideWhenUsed/>
    <w:rsid w:val="004D5952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4D5952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Zarkazkladnhotextu2">
    <w:name w:val="Body Text Indent 2"/>
    <w:basedOn w:val="Normlny"/>
    <w:link w:val="Zarkazkladnhotextu2Char"/>
    <w:uiPriority w:val="99"/>
    <w:unhideWhenUsed/>
    <w:rsid w:val="004D5952"/>
    <w:pPr>
      <w:snapToGrid w:val="0"/>
      <w:ind w:firstLine="708"/>
      <w:jc w:val="both"/>
    </w:pPr>
    <w:rPr>
      <w:color w:val="000000"/>
      <w:sz w:val="22"/>
      <w:lang w:eastAsia="cs-CZ"/>
    </w:r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rsid w:val="004D5952"/>
    <w:rPr>
      <w:rFonts w:ascii="Times New Roman" w:eastAsia="Times New Roman" w:hAnsi="Times New Roman" w:cs="Times New Roman"/>
      <w:color w:val="000000"/>
      <w:szCs w:val="20"/>
      <w:lang w:eastAsia="cs-CZ"/>
    </w:rPr>
  </w:style>
  <w:style w:type="paragraph" w:styleId="Zkladntext">
    <w:name w:val="Body Text"/>
    <w:basedOn w:val="Normlny"/>
    <w:link w:val="ZkladntextChar"/>
    <w:uiPriority w:val="99"/>
    <w:semiHidden/>
    <w:unhideWhenUsed/>
    <w:rsid w:val="004D5952"/>
    <w:pPr>
      <w:spacing w:after="120"/>
    </w:pPr>
  </w:style>
  <w:style w:type="character" w:customStyle="1" w:styleId="ZkladntextChar">
    <w:name w:val="Základný text Char"/>
    <w:basedOn w:val="Predvolenpsmoodseku"/>
    <w:link w:val="Zkladntext"/>
    <w:uiPriority w:val="99"/>
    <w:semiHidden/>
    <w:rsid w:val="004D5952"/>
    <w:rPr>
      <w:rFonts w:ascii="Times New Roman" w:eastAsia="Times New Roman" w:hAnsi="Times New Roman" w:cs="Times New Roman"/>
      <w:sz w:val="20"/>
      <w:szCs w:val="20"/>
      <w:lang w:eastAsia="sk-SK"/>
    </w:rPr>
  </w:style>
  <w:style w:type="character" w:customStyle="1" w:styleId="OdsekzoznamuChar">
    <w:name w:val="Odsek zoznamu Char"/>
    <w:aliases w:val="body Char,List Paragraph Char,Bullet Number Char,lp1 Char,lp11 Char,List Paragraph11 Char,Bullet 1 Char,Use Case List Paragraph Char,List Paragraph1 Char,Odstavec cíl se seznamem Char,Odstavec se seznamem1 Char,VS_Odsek Char"/>
    <w:link w:val="Odsekzoznamu"/>
    <w:uiPriority w:val="34"/>
    <w:locked/>
    <w:rsid w:val="00E863F9"/>
    <w:rPr>
      <w:rFonts w:ascii="Arial" w:eastAsia="Times New Roman" w:hAnsi="Arial" w:cs="Arial"/>
      <w:lang w:eastAsia="cs-CZ"/>
    </w:rPr>
  </w:style>
  <w:style w:type="paragraph" w:styleId="Odsekzoznamu">
    <w:name w:val="List Paragraph"/>
    <w:aliases w:val="body,List Paragraph,Bullet Number,lp1,lp11,List Paragraph11,Bullet 1,Use Case List Paragraph,List Paragraph1,Odstavec cíl se seznamem,Odstavec se seznamem1,VS_Odsek,Odsek zoznamu2"/>
    <w:basedOn w:val="Normlny"/>
    <w:link w:val="OdsekzoznamuChar"/>
    <w:uiPriority w:val="34"/>
    <w:qFormat/>
    <w:rsid w:val="00E863F9"/>
    <w:pPr>
      <w:tabs>
        <w:tab w:val="left" w:pos="2160"/>
        <w:tab w:val="left" w:pos="2880"/>
        <w:tab w:val="left" w:pos="4500"/>
      </w:tabs>
      <w:ind w:left="708"/>
    </w:pPr>
    <w:rPr>
      <w:rFonts w:ascii="Arial" w:hAnsi="Arial" w:cs="Arial"/>
      <w:sz w:val="22"/>
      <w:szCs w:val="22"/>
      <w:lang w:eastAsia="cs-CZ"/>
    </w:rPr>
  </w:style>
  <w:style w:type="paragraph" w:styleId="Normlnywebov">
    <w:name w:val="Normal (Web)"/>
    <w:basedOn w:val="Normlny"/>
    <w:uiPriority w:val="99"/>
    <w:semiHidden/>
    <w:unhideWhenUsed/>
    <w:rsid w:val="00796C9C"/>
    <w:pPr>
      <w:spacing w:before="100" w:beforeAutospacing="1" w:after="100" w:afterAutospacing="1"/>
    </w:pPr>
    <w:rPr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796C9C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796C9C"/>
    <w:rPr>
      <w:rFonts w:ascii="Segoe UI" w:eastAsia="Times New Roman" w:hAnsi="Segoe UI" w:cs="Segoe UI"/>
      <w:sz w:val="18"/>
      <w:szCs w:val="18"/>
      <w:lang w:eastAsia="sk-SK"/>
    </w:rPr>
  </w:style>
  <w:style w:type="paragraph" w:styleId="Bezriadkovania">
    <w:name w:val="No Spacing"/>
    <w:uiPriority w:val="1"/>
    <w:qFormat/>
    <w:rsid w:val="00BB4F2D"/>
    <w:pPr>
      <w:tabs>
        <w:tab w:val="left" w:pos="2160"/>
        <w:tab w:val="left" w:pos="2880"/>
        <w:tab w:val="left" w:pos="4500"/>
      </w:tabs>
      <w:spacing w:after="0" w:line="240" w:lineRule="auto"/>
    </w:pPr>
    <w:rPr>
      <w:rFonts w:ascii="Arial" w:eastAsia="Times New Roman" w:hAnsi="Arial" w:cs="Times New Roman"/>
      <w:sz w:val="20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915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4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0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4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0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16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3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2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0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0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19</Words>
  <Characters>7521</Characters>
  <Application>Microsoft Office Word</Application>
  <DocSecurity>0</DocSecurity>
  <Lines>62</Lines>
  <Paragraphs>1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Tatiana Valentovičová</cp:lastModifiedBy>
  <cp:revision>3</cp:revision>
  <cp:lastPrinted>2021-06-22T09:27:00Z</cp:lastPrinted>
  <dcterms:created xsi:type="dcterms:W3CDTF">2021-06-30T06:57:00Z</dcterms:created>
  <dcterms:modified xsi:type="dcterms:W3CDTF">2021-06-30T06:57:00Z</dcterms:modified>
</cp:coreProperties>
</file>